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6"/>
      </w:tblGrid>
      <w:tr w:rsidR="00E7171A" w14:paraId="2F1F4DD9" w14:textId="77777777" w:rsidTr="00E7171A">
        <w:sdt>
          <w:sdtPr>
            <w:id w:val="1289004680"/>
            <w:placeholder>
              <w:docPart w:val="0A63335253364B5599F867955F55E514"/>
            </w:placeholder>
            <w:temporary/>
            <w:showingPlcHdr/>
          </w:sdtPr>
          <w:sdtEndPr>
            <w:rPr>
              <w:sz w:val="24"/>
              <w:szCs w:val="24"/>
            </w:rPr>
          </w:sdtEndPr>
          <w:sdtContent>
            <w:tc>
              <w:tcPr>
                <w:tcW w:w="9350" w:type="dxa"/>
              </w:tcPr>
              <w:p w14:paraId="490BB5DB" w14:textId="02EFC104" w:rsidR="00E7171A" w:rsidRPr="00EA4DC9" w:rsidRDefault="00E7171A" w:rsidP="00E7171A">
                <w:pPr>
                  <w:rPr>
                    <w:i/>
                    <w:lang w:val="en-CA"/>
                  </w:rPr>
                </w:pPr>
                <w:r w:rsidRPr="00EA4DC9">
                  <w:rPr>
                    <w:i/>
                    <w:lang w:val="en-CA"/>
                  </w:rPr>
                  <w:t>How to use this memo</w:t>
                </w:r>
              </w:p>
              <w:p w14:paraId="614C7922" w14:textId="77777777" w:rsidR="00E7171A" w:rsidRPr="00ED13F0" w:rsidRDefault="00E7171A" w:rsidP="00E7171A">
                <w:pPr>
                  <w:pStyle w:val="ListParagraph"/>
                  <w:numPr>
                    <w:ilvl w:val="0"/>
                    <w:numId w:val="10"/>
                  </w:numPr>
                  <w:rPr>
                    <w:rFonts w:eastAsia="Adobe Fan Heiti Std B" w:cs="Aharoni"/>
                    <w:color w:val="595959" w:themeColor="text1" w:themeTint="A6"/>
                    <w:sz w:val="22"/>
                    <w:szCs w:val="22"/>
                  </w:rPr>
                </w:pPr>
                <w:r>
                  <w:rPr>
                    <w:rFonts w:eastAsia="Adobe Fan Heiti Std B" w:cs="Aharoni"/>
                    <w:color w:val="595959" w:themeColor="text1" w:themeTint="A6"/>
                    <w:sz w:val="22"/>
                    <w:szCs w:val="22"/>
                  </w:rPr>
                  <w:t xml:space="preserve">Customize, copy and paste the </w:t>
                </w:r>
                <w:r>
                  <w:rPr>
                    <w:rFonts w:eastAsia="Adobe Fan Heiti Std B" w:cs="Aharoni"/>
                    <w:b/>
                    <w:color w:val="595959" w:themeColor="text1" w:themeTint="A6"/>
                    <w:sz w:val="22"/>
                    <w:szCs w:val="22"/>
                  </w:rPr>
                  <w:t xml:space="preserve">Wrap </w:t>
                </w:r>
                <w:r w:rsidRPr="00ED13F0">
                  <w:rPr>
                    <w:rFonts w:eastAsia="Adobe Fan Heiti Std B" w:cs="Aharoni"/>
                    <w:b/>
                    <w:color w:val="339933"/>
                    <w:sz w:val="22"/>
                    <w:szCs w:val="22"/>
                  </w:rPr>
                  <w:t>e</w:t>
                </w:r>
                <w:r w:rsidRPr="00ED13F0">
                  <w:rPr>
                    <w:rFonts w:eastAsia="Adobe Fan Heiti Std B" w:cs="Aharoni"/>
                    <w:b/>
                    <w:color w:val="595959" w:themeColor="text1" w:themeTint="A6"/>
                    <w:sz w:val="22"/>
                    <w:szCs w:val="22"/>
                  </w:rPr>
                  <w:t>Memo</w:t>
                </w:r>
                <w:r>
                  <w:rPr>
                    <w:rFonts w:eastAsia="Adobe Fan Heiti Std B" w:cs="Aharoni"/>
                    <w:b/>
                    <w:color w:val="595959" w:themeColor="text1" w:themeTint="A6"/>
                    <w:sz w:val="22"/>
                    <w:szCs w:val="22"/>
                  </w:rPr>
                  <w:t xml:space="preserve"> </w:t>
                </w:r>
                <w:r w:rsidRPr="00ED13F0">
                  <w:rPr>
                    <w:rFonts w:eastAsia="Adobe Fan Heiti Std B" w:cs="Aharoni"/>
                    <w:color w:val="595959" w:themeColor="text1" w:themeTint="A6"/>
                    <w:sz w:val="22"/>
                    <w:szCs w:val="22"/>
                  </w:rPr>
                  <w:t>below.</w:t>
                </w:r>
              </w:p>
              <w:p w14:paraId="74F7C56A" w14:textId="77777777" w:rsidR="00E7171A" w:rsidRPr="00E7171A" w:rsidRDefault="00E7171A" w:rsidP="00E7171A">
                <w:pPr>
                  <w:pStyle w:val="ListParagraph"/>
                  <w:numPr>
                    <w:ilvl w:val="0"/>
                    <w:numId w:val="10"/>
                  </w:numPr>
                  <w:rPr>
                    <w:rFonts w:eastAsia="Adobe Fan Heiti Std B" w:cs="Aharoni"/>
                    <w:color w:val="595959" w:themeColor="text1" w:themeTint="A6"/>
                    <w:sz w:val="22"/>
                    <w:szCs w:val="22"/>
                  </w:rPr>
                </w:pPr>
                <w:r w:rsidRPr="00ED13F0">
                  <w:rPr>
                    <w:rFonts w:eastAsia="Adobe Fan Heiti Std B" w:cs="Aharoni"/>
                    <w:b/>
                    <w:color w:val="339933"/>
                    <w:sz w:val="22"/>
                    <w:szCs w:val="22"/>
                  </w:rPr>
                  <w:t>e</w:t>
                </w:r>
                <w:r w:rsidRPr="00ED13F0">
                  <w:rPr>
                    <w:rFonts w:eastAsia="Adobe Fan Heiti Std B" w:cs="Aharoni"/>
                    <w:color w:val="595959" w:themeColor="text1" w:themeTint="A6"/>
                    <w:sz w:val="22"/>
                    <w:szCs w:val="22"/>
                  </w:rPr>
                  <w:t>Distribute</w:t>
                </w:r>
                <w:r>
                  <w:rPr>
                    <w:rFonts w:eastAsia="Adobe Fan Heiti Std B" w:cs="Aharoni"/>
                    <w:color w:val="595959" w:themeColor="text1" w:themeTint="A6"/>
                    <w:sz w:val="22"/>
                    <w:szCs w:val="22"/>
                  </w:rPr>
                  <w:t xml:space="preserve"> </w:t>
                </w:r>
                <w:r w:rsidRPr="00ED13F0">
                  <w:rPr>
                    <w:rFonts w:eastAsia="Adobe Fan Heiti Std B" w:cs="Aharoni"/>
                    <w:b/>
                    <w:color w:val="595959" w:themeColor="text1" w:themeTint="A6"/>
                    <w:sz w:val="22"/>
                    <w:szCs w:val="22"/>
                  </w:rPr>
                  <w:t>to all crew</w:t>
                </w:r>
                <w:r w:rsidRPr="00A4772C">
                  <w:rPr>
                    <w:rFonts w:eastAsia="Adobe Fan Heiti Std B" w:cs="Aharoni"/>
                    <w:b/>
                    <w:color w:val="595959" w:themeColor="text1" w:themeTint="A6"/>
                    <w:sz w:val="22"/>
                    <w:szCs w:val="22"/>
                  </w:rPr>
                  <w:t>, including HODs</w:t>
                </w:r>
                <w:r>
                  <w:rPr>
                    <w:rFonts w:eastAsia="Adobe Fan Heiti Std B" w:cs="Aharoni"/>
                    <w:b/>
                    <w:color w:val="595959" w:themeColor="text1" w:themeTint="A6"/>
                    <w:sz w:val="22"/>
                    <w:szCs w:val="22"/>
                  </w:rPr>
                  <w:t xml:space="preserve"> during Wrap</w:t>
                </w:r>
              </w:p>
              <w:p w14:paraId="1B0BCF60" w14:textId="02EFC104" w:rsidR="00E7171A" w:rsidRPr="00E7171A" w:rsidRDefault="00E7171A" w:rsidP="00E7171A">
                <w:pPr>
                  <w:pStyle w:val="ListParagraph"/>
                  <w:numPr>
                    <w:ilvl w:val="0"/>
                    <w:numId w:val="10"/>
                  </w:numPr>
                  <w:rPr>
                    <w:rFonts w:eastAsia="Adobe Fan Heiti Std B" w:cs="Aharoni"/>
                    <w:color w:val="595959" w:themeColor="text1" w:themeTint="A6"/>
                    <w:sz w:val="22"/>
                    <w:szCs w:val="22"/>
                  </w:rPr>
                </w:pPr>
                <w:r>
                  <w:rPr>
                    <w:rFonts w:eastAsia="Adobe Fan Heiti Std B" w:cs="Aharoni"/>
                    <w:b/>
                    <w:color w:val="339933"/>
                    <w:sz w:val="22"/>
                    <w:szCs w:val="22"/>
                  </w:rPr>
                  <w:t>Delete these instructions before finalizing your memo</w:t>
                </w:r>
              </w:p>
            </w:tc>
          </w:sdtContent>
        </w:sdt>
      </w:tr>
    </w:tbl>
    <w:p w14:paraId="553F4E24" w14:textId="776D6333" w:rsidR="002D4BF4" w:rsidRDefault="002D4BF4" w:rsidP="00E7171A">
      <w:pPr>
        <w:spacing w:after="120"/>
        <w:rPr>
          <w:b/>
        </w:rPr>
      </w:pPr>
    </w:p>
    <w:tbl>
      <w:tblPr>
        <w:tblStyle w:val="TableGrid"/>
        <w:tblpPr w:leftFromText="180" w:rightFromText="180" w:vertAnchor="text" w:horzAnchor="margin" w:tblpXSpec="right" w:tblpY="134"/>
        <w:tblW w:w="0" w:type="auto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1"/>
      </w:tblGrid>
      <w:tr w:rsidR="00F82EA3" w14:paraId="527B6A94" w14:textId="77777777" w:rsidTr="00E7171A">
        <w:trPr>
          <w:trHeight w:val="1790"/>
        </w:trPr>
        <w:tc>
          <w:tcPr>
            <w:tcW w:w="4651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</w:tcPr>
          <w:sdt>
            <w:sdtPr>
              <w:rPr>
                <w:b/>
              </w:rPr>
              <w:id w:val="879598284"/>
              <w:placeholder>
                <w:docPart w:val="F6ABC67E152B41D1992D7E761314F46D"/>
              </w:placeholder>
              <w:showingPlcHdr/>
            </w:sdtPr>
            <w:sdtContent>
              <w:p w14:paraId="74614405" w14:textId="74C008AB" w:rsidR="00F82EA3" w:rsidRDefault="00E7171A" w:rsidP="00F82EA3">
                <w:pPr>
                  <w:tabs>
                    <w:tab w:val="left" w:pos="5775"/>
                  </w:tabs>
                  <w:spacing w:after="120"/>
                  <w:rPr>
                    <w:b/>
                  </w:rPr>
                </w:pPr>
                <w:r>
                  <w:rPr>
                    <w:i/>
                    <w:color w:val="595959" w:themeColor="text1" w:themeTint="A6"/>
                    <w:lang w:val="en-CA"/>
                  </w:rPr>
                  <w:t>Insert Pr</w:t>
                </w:r>
                <w:r w:rsidRPr="00EA4DC9">
                  <w:rPr>
                    <w:i/>
                    <w:color w:val="595959" w:themeColor="text1" w:themeTint="A6"/>
                    <w:lang w:val="en-CA"/>
                  </w:rPr>
                  <w:t>oduction Information here</w:t>
                </w:r>
                <w:r>
                  <w:rPr>
                    <w:i/>
                    <w:color w:val="595959" w:themeColor="text1" w:themeTint="A6"/>
                    <w:lang w:val="en-CA"/>
                  </w:rPr>
                  <w:t xml:space="preserve"> and click picture icon to the left to insert production logo or branding</w:t>
                </w:r>
              </w:p>
            </w:sdtContent>
          </w:sdt>
        </w:tc>
      </w:tr>
    </w:tbl>
    <w:p w14:paraId="78A59AFC" w14:textId="68E9BD1A" w:rsidR="00BE625D" w:rsidRPr="00D161EC" w:rsidRDefault="00937A01" w:rsidP="00E7171A">
      <w:pPr>
        <w:tabs>
          <w:tab w:val="left" w:pos="5775"/>
        </w:tabs>
        <w:spacing w:after="120"/>
        <w:ind w:left="4410" w:hanging="3276"/>
        <w:rPr>
          <w:b/>
        </w:rPr>
      </w:pPr>
      <w:sdt>
        <w:sdtPr>
          <w:rPr>
            <w:b/>
          </w:rPr>
          <w:id w:val="-1383518626"/>
          <w:showingPlcHdr/>
          <w:picture/>
        </w:sdtPr>
        <w:sdtEndPr/>
        <w:sdtContent>
          <w:r w:rsidR="0006317F">
            <w:rPr>
              <w:b/>
              <w:noProof/>
            </w:rPr>
            <w:drawing>
              <wp:inline distT="0" distB="0" distL="0" distR="0" wp14:anchorId="5D49D522" wp14:editId="7482695E">
                <wp:extent cx="2051759" cy="1063256"/>
                <wp:effectExtent l="19050" t="0" r="5641" b="0"/>
                <wp:docPr id="12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51759" cy="106325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151A4E">
        <w:rPr>
          <w:b/>
        </w:rPr>
        <w:tab/>
      </w:r>
    </w:p>
    <w:p w14:paraId="0437A292" w14:textId="027D06F8" w:rsidR="004D6A74" w:rsidRDefault="004D6A74" w:rsidP="008737DF">
      <w:pPr>
        <w:spacing w:afterLines="20" w:after="48"/>
        <w:ind w:left="1134"/>
        <w:rPr>
          <w:b/>
        </w:rPr>
      </w:pPr>
      <w:r>
        <w:rPr>
          <w:b/>
        </w:rPr>
        <w:t xml:space="preserve">Date: </w:t>
      </w:r>
      <w:sdt>
        <w:sdtPr>
          <w:rPr>
            <w:b/>
          </w:rPr>
          <w:id w:val="-1878540489"/>
          <w:placeholder>
            <w:docPart w:val="3896B7B08AB8489F991D29A60E0691C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131B10" w:rsidRPr="007251DF">
            <w:rPr>
              <w:rStyle w:val="PlaceholderText"/>
            </w:rPr>
            <w:t>Click or tap to enter a date.</w:t>
          </w:r>
        </w:sdtContent>
      </w:sdt>
    </w:p>
    <w:p w14:paraId="6564799A" w14:textId="77777777" w:rsidR="004D6A74" w:rsidRDefault="00CD36EE" w:rsidP="008737DF">
      <w:pPr>
        <w:spacing w:afterLines="20" w:after="48"/>
        <w:ind w:left="1134"/>
        <w:rPr>
          <w:b/>
        </w:rPr>
      </w:pPr>
      <w:r>
        <w:rPr>
          <w:b/>
        </w:rPr>
        <w:t>T</w:t>
      </w:r>
      <w:r w:rsidR="00D91B38" w:rsidRPr="002C50C4">
        <w:rPr>
          <w:b/>
        </w:rPr>
        <w:t xml:space="preserve">o: </w:t>
      </w:r>
      <w:r w:rsidR="00A4772C">
        <w:rPr>
          <w:i/>
        </w:rPr>
        <w:t>All Crew</w:t>
      </w:r>
    </w:p>
    <w:p w14:paraId="5A99FC7C" w14:textId="2E7B4462" w:rsidR="00BE625D" w:rsidRPr="00BE625D" w:rsidRDefault="00E11497" w:rsidP="008737DF">
      <w:pPr>
        <w:spacing w:afterLines="100" w:after="240"/>
        <w:ind w:left="1134"/>
        <w:rPr>
          <w:b/>
        </w:rPr>
      </w:pPr>
      <w:r>
        <w:rPr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112A31" wp14:editId="0F8C7B23">
                <wp:simplePos x="0" y="0"/>
                <wp:positionH relativeFrom="column">
                  <wp:posOffset>710565</wp:posOffset>
                </wp:positionH>
                <wp:positionV relativeFrom="paragraph">
                  <wp:posOffset>259715</wp:posOffset>
                </wp:positionV>
                <wp:extent cx="5188585" cy="0"/>
                <wp:effectExtent l="15240" t="12700" r="15875" b="15875"/>
                <wp:wrapNone/>
                <wp:docPr id="8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8858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65314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9" o:spid="_x0000_s1026" type="#_x0000_t32" style="position:absolute;margin-left:55.95pt;margin-top:20.45pt;width:408.5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" strokecolor="gray [1629]" strokeweight="1.5pt"/>
            </w:pict>
          </mc:Fallback>
        </mc:AlternateContent>
      </w:r>
      <w:r w:rsidR="00D91B38" w:rsidRPr="002C50C4">
        <w:rPr>
          <w:b/>
        </w:rPr>
        <w:t xml:space="preserve">Subject: </w:t>
      </w:r>
      <w:sdt>
        <w:sdtPr>
          <w:rPr>
            <w:b/>
          </w:rPr>
          <w:id w:val="29463962"/>
          <w:placeholder>
            <w:docPart w:val="EFA865F73C0B421C81053DC70C7FEE0B"/>
          </w:placeholder>
          <w:showingPlcHdr/>
        </w:sdtPr>
        <w:sdtEndPr>
          <w:rPr>
            <w:b w:val="0"/>
            <w:i/>
          </w:rPr>
        </w:sdtEndPr>
        <w:sdtContent>
          <w:r w:rsidR="00131B10" w:rsidRPr="000974A6">
            <w:rPr>
              <w:i/>
              <w:color w:val="808080" w:themeColor="background1" w:themeShade="80"/>
            </w:rPr>
            <w:t>Insert Subject Here (e.g., Sustainable Production Wrap Memo)</w:t>
          </w:r>
        </w:sdtContent>
      </w:sdt>
    </w:p>
    <w:p w14:paraId="6077FE55" w14:textId="77777777" w:rsidR="00D161EC" w:rsidRDefault="00D161EC" w:rsidP="00D161EC">
      <w:pPr>
        <w:spacing w:after="120"/>
        <w:ind w:left="1134"/>
      </w:pPr>
      <w:r w:rsidRPr="00A16531">
        <w:t xml:space="preserve">A big thanks to everyone for pushing sustainable production practices! As we close out, please refer to appropriate resources indicating where to donate or recycle materials. </w:t>
      </w:r>
    </w:p>
    <w:p w14:paraId="7664E22F" w14:textId="77777777" w:rsidR="00D161EC" w:rsidRDefault="00D161EC" w:rsidP="00D161EC">
      <w:pPr>
        <w:spacing w:after="120" w:line="240" w:lineRule="auto"/>
        <w:ind w:left="1134"/>
      </w:pPr>
      <w:r w:rsidRPr="00A30EF1">
        <w:rPr>
          <w:b/>
        </w:rPr>
        <w:t xml:space="preserve">Please be aware that the following deliverables are due from </w:t>
      </w:r>
      <w:r w:rsidR="00A30EF1" w:rsidRPr="00A30EF1">
        <w:rPr>
          <w:b/>
        </w:rPr>
        <w:t>HOD</w:t>
      </w:r>
      <w:r w:rsidRPr="00A30EF1">
        <w:rPr>
          <w:b/>
        </w:rPr>
        <w:t xml:space="preserve"> by</w:t>
      </w:r>
      <w:r>
        <w:t>:</w:t>
      </w:r>
    </w:p>
    <w:p w14:paraId="17462714" w14:textId="45617F4E" w:rsidR="009858EE" w:rsidRPr="00DE5CF3" w:rsidRDefault="005E7923" w:rsidP="00D161EC">
      <w:pPr>
        <w:shd w:val="clear" w:color="auto" w:fill="FFFFFF"/>
        <w:spacing w:after="120" w:line="240" w:lineRule="auto"/>
        <w:ind w:left="1134"/>
        <w:rPr>
          <w:rFonts w:eastAsia="Times New Roman" w:cs="Times New Roman"/>
          <w:b/>
          <w:color w:val="C00000"/>
        </w:rPr>
      </w:pPr>
      <w:sdt>
        <w:sdtPr>
          <w:rPr>
            <w:rStyle w:val="Style2"/>
          </w:rPr>
          <w:id w:val="2076854343"/>
          <w:placeholder>
            <w:docPart w:val="F49E3DBFF17B49C5BD9A3AF9ACEB8B13"/>
          </w:placeholder>
          <w:showingPlcHdr/>
          <w15:color w:val="993300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 w:val="0"/>
            <w:u w:val="none"/>
          </w:rPr>
        </w:sdtEndPr>
        <w:sdtContent>
          <w:r w:rsidRPr="007251DF">
            <w:rPr>
              <w:rStyle w:val="PlaceholderText"/>
            </w:rPr>
            <w:t>Click or tap to enter a date.</w:t>
          </w:r>
        </w:sdtContent>
      </w:sdt>
    </w:p>
    <w:p w14:paraId="7955E36F" w14:textId="77777777" w:rsidR="00D161EC" w:rsidRPr="00A16531" w:rsidRDefault="00D161EC" w:rsidP="00D161EC">
      <w:pPr>
        <w:shd w:val="clear" w:color="auto" w:fill="FFFFFF"/>
        <w:spacing w:after="120" w:line="240" w:lineRule="auto"/>
        <w:ind w:left="1134"/>
        <w:rPr>
          <w:rFonts w:eastAsia="Times New Roman" w:cs="Times New Roman"/>
          <w:b/>
          <w:color w:val="222222"/>
        </w:rPr>
      </w:pPr>
      <w:r w:rsidRPr="00A16531">
        <w:rPr>
          <w:rFonts w:eastAsia="Times New Roman" w:cs="Times New Roman"/>
          <w:b/>
          <w:color w:val="222222"/>
        </w:rPr>
        <w:t xml:space="preserve">Wrap </w:t>
      </w:r>
      <w:r>
        <w:rPr>
          <w:rFonts w:eastAsia="Times New Roman" w:cs="Times New Roman"/>
          <w:b/>
          <w:color w:val="222222"/>
        </w:rPr>
        <w:t xml:space="preserve">Department </w:t>
      </w:r>
      <w:r w:rsidRPr="00A16531">
        <w:rPr>
          <w:rFonts w:eastAsia="Times New Roman" w:cs="Times New Roman"/>
          <w:b/>
          <w:color w:val="222222"/>
        </w:rPr>
        <w:t xml:space="preserve">Checklist </w:t>
      </w:r>
    </w:p>
    <w:p w14:paraId="0F5E3A7A" w14:textId="79324D98" w:rsidR="00131B10" w:rsidRPr="00131B10" w:rsidRDefault="00131B10" w:rsidP="00131B10">
      <w:pPr>
        <w:spacing w:before="120" w:after="240"/>
        <w:ind w:left="1512" w:hanging="432"/>
      </w:pPr>
      <w:sdt>
        <w:sdtPr>
          <w:rPr>
            <w:rFonts w:eastAsia="Times New Roman" w:cs="Calibri"/>
            <w:b/>
            <w:bCs/>
            <w:color w:val="222222"/>
          </w:rPr>
          <w:id w:val="-1405044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b/>
              <w:bCs/>
              <w:color w:val="222222"/>
            </w:rPr>
            <w:t>☐</w:t>
          </w:r>
        </w:sdtContent>
      </w:sdt>
      <w:r w:rsidRPr="00131B10">
        <w:rPr>
          <w:rFonts w:eastAsia="Times New Roman" w:cs="Calibri"/>
          <w:b/>
          <w:bCs/>
          <w:color w:val="222222"/>
        </w:rPr>
        <w:t xml:space="preserve">    </w:t>
      </w:r>
      <w:r w:rsidRPr="00131B10">
        <w:rPr>
          <w:rFonts w:eastAsia="Times New Roman" w:cs="Calibri"/>
          <w:b/>
          <w:bCs/>
          <w:color w:val="222222"/>
          <w:u w:val="single"/>
        </w:rPr>
        <w:t>All HODs:</w:t>
      </w:r>
      <w:r w:rsidRPr="00131B10">
        <w:rPr>
          <w:rFonts w:eastAsia="Times New Roman" w:cs="Calibri"/>
          <w:b/>
          <w:bCs/>
          <w:color w:val="222222"/>
        </w:rPr>
        <w:t xml:space="preserve"> Turn in your section of the PEACHecklist!  </w:t>
      </w:r>
      <w:r w:rsidRPr="00131B10">
        <w:rPr>
          <w:rFonts w:eastAsia="Times New Roman" w:cs="Calibri"/>
          <w:color w:val="222222"/>
        </w:rPr>
        <w:t xml:space="preserve">In addition to your </w:t>
      </w:r>
      <w:r w:rsidRPr="00131B10">
        <w:rPr>
          <w:rFonts w:eastAsia="Times New Roman" w:cs="Calibri"/>
          <w:b/>
          <w:color w:val="008000"/>
        </w:rPr>
        <w:t>PEACHecklist</w:t>
      </w:r>
      <w:r w:rsidRPr="00131B10">
        <w:rPr>
          <w:rFonts w:eastAsia="Times New Roman" w:cs="Calibri"/>
          <w:color w:val="222222"/>
        </w:rPr>
        <w:t xml:space="preserve"> include all eco-purchase information and any </w:t>
      </w:r>
      <w:r w:rsidRPr="00131B10">
        <w:rPr>
          <w:rFonts w:eastAsia="Times New Roman" w:cs="Calibri"/>
          <w:b/>
          <w:color w:val="008000"/>
        </w:rPr>
        <w:t>green vendors</w:t>
      </w:r>
      <w:r w:rsidRPr="00131B10">
        <w:rPr>
          <w:rFonts w:eastAsia="Times New Roman" w:cs="Calibri"/>
          <w:color w:val="222222"/>
        </w:rPr>
        <w:t xml:space="preserve"> you used for products or services so they can be included in the </w:t>
      </w:r>
      <w:hyperlink r:id="rId9" w:tgtFrame="_blank" w:history="1">
        <w:r w:rsidRPr="00131B10">
          <w:rPr>
            <w:rFonts w:eastAsia="Times New Roman" w:cs="Calibri"/>
            <w:b/>
            <w:color w:val="339933"/>
            <w:u w:val="single"/>
          </w:rPr>
          <w:t>Green Production Guide</w:t>
        </w:r>
      </w:hyperlink>
      <w:r w:rsidRPr="00131B10">
        <w:rPr>
          <w:rFonts w:eastAsia="Times New Roman" w:cs="Calibri"/>
          <w:color w:val="222222"/>
        </w:rPr>
        <w:t xml:space="preserve"> online list of vendors.  Share </w:t>
      </w:r>
      <w:r w:rsidRPr="00131B10">
        <w:t xml:space="preserve">Stills or screen shots of on-screen messaging or behavior placements </w:t>
      </w:r>
    </w:p>
    <w:p w14:paraId="748B60E9" w14:textId="06E8BF69" w:rsidR="00131B10" w:rsidRPr="00131B10" w:rsidRDefault="00131B10" w:rsidP="00131B10">
      <w:pPr>
        <w:shd w:val="clear" w:color="auto" w:fill="FFFFFF"/>
        <w:tabs>
          <w:tab w:val="left" w:pos="270"/>
        </w:tabs>
        <w:spacing w:after="120"/>
        <w:ind w:left="1530" w:hanging="450"/>
        <w:rPr>
          <w:rFonts w:eastAsia="Times New Roman" w:cs="Calibri"/>
          <w:color w:val="222222"/>
        </w:rPr>
      </w:pPr>
      <w:sdt>
        <w:sdtPr>
          <w:rPr>
            <w:rFonts w:eastAsia="Times New Roman" w:cs="Calibri"/>
            <w:b/>
            <w:bCs/>
            <w:color w:val="222222"/>
          </w:rPr>
          <w:id w:val="1508634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b/>
              <w:bCs/>
              <w:color w:val="222222"/>
            </w:rPr>
            <w:t>☐</w:t>
          </w:r>
        </w:sdtContent>
      </w:sdt>
      <w:r w:rsidRPr="00131B10">
        <w:rPr>
          <w:rFonts w:eastAsia="Times New Roman" w:cs="Calibri"/>
          <w:b/>
          <w:bCs/>
          <w:color w:val="222222"/>
        </w:rPr>
        <w:t xml:space="preserve">    </w:t>
      </w:r>
      <w:r w:rsidRPr="00131B10">
        <w:rPr>
          <w:rFonts w:eastAsia="Times New Roman" w:cs="Calibri"/>
          <w:b/>
          <w:bCs/>
          <w:color w:val="222222"/>
          <w:u w:val="single"/>
        </w:rPr>
        <w:t>Construction</w:t>
      </w:r>
      <w:r w:rsidRPr="00131B10">
        <w:rPr>
          <w:rFonts w:eastAsia="Times New Roman" w:cs="Calibri"/>
          <w:b/>
          <w:bCs/>
          <w:color w:val="222222"/>
        </w:rPr>
        <w:t>:</w:t>
      </w:r>
      <w:r w:rsidRPr="00131B10">
        <w:rPr>
          <w:rFonts w:eastAsia="Times New Roman" w:cs="Calibri"/>
          <w:color w:val="222222"/>
        </w:rPr>
        <w:t xml:space="preserve"> Turn in the </w:t>
      </w:r>
      <w:r w:rsidRPr="00131B10">
        <w:rPr>
          <w:rFonts w:eastAsia="Times New Roman" w:cs="Calibri"/>
          <w:b/>
          <w:color w:val="008000"/>
        </w:rPr>
        <w:t>PLUM</w:t>
      </w:r>
      <w:r w:rsidRPr="00131B10">
        <w:rPr>
          <w:rFonts w:eastAsia="Times New Roman" w:cs="Calibri"/>
          <w:color w:val="222222"/>
        </w:rPr>
        <w:t xml:space="preserve"> (Production Lumber Worksheet). Implement end-of-use material recovery plan for donations. </w:t>
      </w:r>
    </w:p>
    <w:p w14:paraId="59DB275C" w14:textId="6E7E0B67" w:rsidR="00131B10" w:rsidRPr="00131B10" w:rsidRDefault="00131B10" w:rsidP="00131B10">
      <w:pPr>
        <w:shd w:val="clear" w:color="auto" w:fill="FFFFFF"/>
        <w:spacing w:after="120"/>
        <w:ind w:left="1530" w:hanging="450"/>
        <w:rPr>
          <w:rFonts w:eastAsia="Times New Roman" w:cs="Calibri"/>
          <w:color w:val="222222"/>
        </w:rPr>
      </w:pPr>
      <w:sdt>
        <w:sdtPr>
          <w:rPr>
            <w:rFonts w:eastAsia="Times New Roman" w:cs="Calibri"/>
            <w:b/>
            <w:bCs/>
            <w:color w:val="222222"/>
          </w:rPr>
          <w:id w:val="1143158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b/>
              <w:bCs/>
              <w:color w:val="222222"/>
            </w:rPr>
            <w:t>☐</w:t>
          </w:r>
        </w:sdtContent>
      </w:sdt>
      <w:r w:rsidRPr="00131B10">
        <w:rPr>
          <w:rFonts w:eastAsia="Times New Roman" w:cs="Calibri"/>
          <w:b/>
          <w:bCs/>
          <w:color w:val="222222"/>
        </w:rPr>
        <w:t xml:space="preserve">    </w:t>
      </w:r>
      <w:r w:rsidRPr="00131B10">
        <w:rPr>
          <w:rFonts w:eastAsia="Times New Roman" w:cs="Calibri"/>
          <w:b/>
          <w:bCs/>
          <w:color w:val="222222"/>
          <w:u w:val="single"/>
        </w:rPr>
        <w:t>Locations</w:t>
      </w:r>
      <w:r w:rsidRPr="00131B10">
        <w:rPr>
          <w:rFonts w:eastAsia="Times New Roman" w:cs="Calibri"/>
          <w:b/>
          <w:bCs/>
          <w:color w:val="222222"/>
        </w:rPr>
        <w:t>:</w:t>
      </w:r>
      <w:r w:rsidRPr="00131B10">
        <w:rPr>
          <w:rFonts w:eastAsia="Times New Roman" w:cs="Calibri"/>
          <w:color w:val="222222"/>
        </w:rPr>
        <w:t> Ask waste vendors for waste diversion reports. Send waste diversion information to your SPR., with location contact information and utility data.</w:t>
      </w:r>
    </w:p>
    <w:p w14:paraId="7E7B7FB5" w14:textId="76942D8C" w:rsidR="00131B10" w:rsidRPr="00131B10" w:rsidRDefault="00131B10" w:rsidP="00131B10">
      <w:pPr>
        <w:shd w:val="clear" w:color="auto" w:fill="FFFFFF"/>
        <w:spacing w:after="120"/>
        <w:ind w:left="1530" w:hanging="450"/>
        <w:rPr>
          <w:rFonts w:eastAsia="Times New Roman" w:cs="Calibri"/>
          <w:color w:val="222222"/>
        </w:rPr>
      </w:pPr>
      <w:sdt>
        <w:sdtPr>
          <w:rPr>
            <w:rFonts w:eastAsia="Times New Roman" w:cs="Calibri"/>
            <w:b/>
            <w:bCs/>
            <w:color w:val="222222"/>
          </w:rPr>
          <w:id w:val="-18955809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b/>
              <w:bCs/>
              <w:color w:val="222222"/>
            </w:rPr>
            <w:t>☐</w:t>
          </w:r>
        </w:sdtContent>
      </w:sdt>
      <w:r w:rsidRPr="00131B10">
        <w:rPr>
          <w:rFonts w:eastAsia="Times New Roman" w:cs="Calibri"/>
          <w:b/>
          <w:bCs/>
          <w:color w:val="222222"/>
        </w:rPr>
        <w:t xml:space="preserve">    </w:t>
      </w:r>
      <w:r w:rsidRPr="00131B10">
        <w:rPr>
          <w:rFonts w:eastAsia="Times New Roman" w:cs="Calibri"/>
          <w:b/>
          <w:bCs/>
          <w:color w:val="222222"/>
          <w:u w:val="single"/>
        </w:rPr>
        <w:t>Set Dec &amp; Props:</w:t>
      </w:r>
      <w:r w:rsidRPr="00131B10">
        <w:rPr>
          <w:rFonts w:eastAsia="Times New Roman" w:cs="Calibri"/>
          <w:b/>
          <w:bCs/>
          <w:color w:val="222222"/>
        </w:rPr>
        <w:t> </w:t>
      </w:r>
      <w:r w:rsidRPr="00131B10">
        <w:rPr>
          <w:rFonts w:eastAsia="Times New Roman" w:cs="Calibri"/>
          <w:color w:val="222222"/>
        </w:rPr>
        <w:t>Note any on-screen sustainable behavior &amp;/or message placements with scene information and set stills.  Arrange for material donations.</w:t>
      </w:r>
    </w:p>
    <w:p w14:paraId="0797F906" w14:textId="70CFEAE1" w:rsidR="00131B10" w:rsidRPr="00131B10" w:rsidRDefault="00131B10" w:rsidP="00131B10">
      <w:pPr>
        <w:shd w:val="clear" w:color="auto" w:fill="FFFFFF"/>
        <w:spacing w:after="120"/>
        <w:ind w:left="1530" w:hanging="450"/>
        <w:rPr>
          <w:rFonts w:eastAsia="Times New Roman" w:cs="Calibri"/>
          <w:color w:val="222222"/>
        </w:rPr>
      </w:pPr>
      <w:sdt>
        <w:sdtPr>
          <w:rPr>
            <w:rFonts w:eastAsia="Times New Roman" w:cs="Calibri"/>
            <w:b/>
            <w:bCs/>
            <w:color w:val="222222"/>
          </w:rPr>
          <w:id w:val="-9774484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b/>
              <w:bCs/>
              <w:color w:val="222222"/>
            </w:rPr>
            <w:t>☐</w:t>
          </w:r>
        </w:sdtContent>
      </w:sdt>
      <w:r w:rsidRPr="00131B10">
        <w:rPr>
          <w:rFonts w:eastAsia="Times New Roman" w:cs="Calibri"/>
          <w:b/>
          <w:bCs/>
          <w:color w:val="222222"/>
        </w:rPr>
        <w:t xml:space="preserve">    </w:t>
      </w:r>
      <w:r w:rsidRPr="00131B10">
        <w:rPr>
          <w:rFonts w:eastAsia="Times New Roman" w:cs="Calibri"/>
          <w:b/>
          <w:bCs/>
          <w:color w:val="222222"/>
          <w:u w:val="single"/>
        </w:rPr>
        <w:t>Transportation:</w:t>
      </w:r>
      <w:r w:rsidRPr="00131B10">
        <w:rPr>
          <w:rFonts w:eastAsia="Times New Roman" w:cs="Calibri"/>
          <w:color w:val="222222"/>
        </w:rPr>
        <w:t> Fuel log, noting totals by type (e.g. diesel and gasoline) and diesel by use (i.e. vehicle v equipment); acknowledgement of no-idling requirement. This may also be done through the Accounting Department.</w:t>
      </w:r>
    </w:p>
    <w:p w14:paraId="0FA82703" w14:textId="3DAABFB6" w:rsidR="00131B10" w:rsidRPr="00131B10" w:rsidRDefault="00131B10" w:rsidP="00131B10">
      <w:pPr>
        <w:shd w:val="clear" w:color="auto" w:fill="FFFFFF"/>
        <w:spacing w:after="120"/>
        <w:ind w:left="1530" w:hanging="450"/>
        <w:rPr>
          <w:rFonts w:eastAsia="Times New Roman" w:cs="Calibri"/>
          <w:color w:val="222222"/>
        </w:rPr>
      </w:pPr>
      <w:sdt>
        <w:sdtPr>
          <w:rPr>
            <w:rFonts w:eastAsia="Times New Roman" w:cs="Calibri"/>
            <w:b/>
            <w:bCs/>
            <w:color w:val="222222"/>
          </w:rPr>
          <w:id w:val="-6636304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b/>
              <w:bCs/>
              <w:color w:val="222222"/>
            </w:rPr>
            <w:t>☐</w:t>
          </w:r>
        </w:sdtContent>
      </w:sdt>
      <w:r w:rsidRPr="00131B10">
        <w:rPr>
          <w:rFonts w:eastAsia="Times New Roman" w:cs="Calibri"/>
          <w:b/>
          <w:bCs/>
          <w:color w:val="222222"/>
        </w:rPr>
        <w:t xml:space="preserve">    </w:t>
      </w:r>
      <w:r w:rsidRPr="00131B10">
        <w:rPr>
          <w:rFonts w:eastAsia="Times New Roman" w:cs="Calibri"/>
          <w:b/>
          <w:bCs/>
          <w:color w:val="222222"/>
          <w:u w:val="single"/>
        </w:rPr>
        <w:t>Writers:</w:t>
      </w:r>
      <w:r w:rsidRPr="00131B10">
        <w:rPr>
          <w:rFonts w:eastAsia="Times New Roman" w:cs="Calibri"/>
          <w:b/>
          <w:bCs/>
          <w:color w:val="222222"/>
        </w:rPr>
        <w:t> </w:t>
      </w:r>
      <w:r w:rsidRPr="00131B10">
        <w:rPr>
          <w:rFonts w:eastAsia="Times New Roman" w:cs="Calibri"/>
          <w:color w:val="222222"/>
        </w:rPr>
        <w:t>Please list episode number, title and description of what is “eco” in any applicable storyline or on-screen mention.</w:t>
      </w:r>
    </w:p>
    <w:p w14:paraId="0BCA994E" w14:textId="5ADBF2B5" w:rsidR="00131B10" w:rsidRPr="00336F89" w:rsidRDefault="00131B10" w:rsidP="00E7171A">
      <w:pPr>
        <w:pStyle w:val="ListParagraph"/>
        <w:shd w:val="clear" w:color="auto" w:fill="FFFFFF"/>
        <w:tabs>
          <w:tab w:val="left" w:pos="1530"/>
        </w:tabs>
        <w:spacing w:after="120"/>
        <w:ind w:left="1530" w:hanging="450"/>
        <w:rPr>
          <w:rFonts w:eastAsia="Times New Roman" w:cs="Calibri"/>
          <w:color w:val="222222"/>
          <w:sz w:val="16"/>
          <w:szCs w:val="16"/>
        </w:rPr>
      </w:pPr>
      <w:sdt>
        <w:sdtPr>
          <w:rPr>
            <w:rFonts w:eastAsia="Times New Roman" w:cs="Calibri"/>
            <w:b/>
            <w:bCs/>
            <w:color w:val="222222"/>
            <w:sz w:val="22"/>
            <w:szCs w:val="22"/>
          </w:rPr>
          <w:id w:val="-21163640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b/>
              <w:bCs/>
              <w:color w:val="222222"/>
              <w:sz w:val="22"/>
              <w:szCs w:val="22"/>
            </w:rPr>
            <w:t>☐</w:t>
          </w:r>
        </w:sdtContent>
      </w:sdt>
      <w:r w:rsidRPr="00131B10">
        <w:rPr>
          <w:rFonts w:eastAsia="Times New Roman" w:cs="Calibri"/>
          <w:b/>
          <w:bCs/>
          <w:color w:val="222222"/>
          <w:sz w:val="22"/>
          <w:szCs w:val="22"/>
        </w:rPr>
        <w:t xml:space="preserve">    </w:t>
      </w:r>
      <w:r w:rsidRPr="007B7BFC">
        <w:rPr>
          <w:rFonts w:eastAsia="Times New Roman" w:cs="Calibri"/>
          <w:b/>
          <w:bCs/>
          <w:color w:val="222222"/>
          <w:sz w:val="22"/>
          <w:szCs w:val="22"/>
          <w:u w:val="single"/>
        </w:rPr>
        <w:t xml:space="preserve">Production </w:t>
      </w:r>
      <w:r>
        <w:rPr>
          <w:rFonts w:eastAsia="Times New Roman" w:cs="Calibri"/>
          <w:b/>
          <w:bCs/>
          <w:color w:val="222222"/>
          <w:sz w:val="22"/>
          <w:szCs w:val="22"/>
          <w:u w:val="single"/>
        </w:rPr>
        <w:t xml:space="preserve">and Travel </w:t>
      </w:r>
      <w:r w:rsidRPr="007B7BFC">
        <w:rPr>
          <w:rFonts w:eastAsia="Times New Roman" w:cs="Calibri"/>
          <w:b/>
          <w:bCs/>
          <w:color w:val="222222"/>
          <w:sz w:val="22"/>
          <w:szCs w:val="22"/>
          <w:u w:val="single"/>
        </w:rPr>
        <w:t>Office:</w:t>
      </w:r>
      <w:r w:rsidRPr="00A4772C">
        <w:rPr>
          <w:rFonts w:eastAsia="Times New Roman" w:cs="Calibri"/>
          <w:b/>
          <w:bCs/>
          <w:color w:val="222222"/>
          <w:sz w:val="22"/>
          <w:szCs w:val="22"/>
        </w:rPr>
        <w:t xml:space="preserve"> </w:t>
      </w:r>
      <w:r>
        <w:rPr>
          <w:rFonts w:eastAsia="Times New Roman" w:cs="Calibri"/>
          <w:bCs/>
          <w:color w:val="222222"/>
          <w:sz w:val="22"/>
          <w:szCs w:val="22"/>
        </w:rPr>
        <w:t>W</w:t>
      </w:r>
      <w:r w:rsidRPr="00A4772C">
        <w:rPr>
          <w:rFonts w:eastAsia="Times New Roman" w:cs="Calibri"/>
          <w:bCs/>
          <w:color w:val="222222"/>
          <w:sz w:val="22"/>
          <w:szCs w:val="22"/>
        </w:rPr>
        <w:t xml:space="preserve">ork with </w:t>
      </w:r>
      <w:r>
        <w:rPr>
          <w:rFonts w:eastAsia="Times New Roman" w:cs="Calibri"/>
          <w:bCs/>
          <w:color w:val="222222"/>
          <w:sz w:val="22"/>
          <w:szCs w:val="22"/>
        </w:rPr>
        <w:t xml:space="preserve">Accounting and </w:t>
      </w:r>
      <w:r w:rsidRPr="00A4772C">
        <w:rPr>
          <w:rFonts w:eastAsia="Times New Roman" w:cs="Calibri"/>
          <w:bCs/>
          <w:color w:val="222222"/>
          <w:sz w:val="22"/>
          <w:szCs w:val="22"/>
        </w:rPr>
        <w:t>the SPR to</w:t>
      </w:r>
      <w:r w:rsidRPr="00A4772C">
        <w:rPr>
          <w:rFonts w:eastAsia="Times New Roman" w:cs="Calibri"/>
          <w:b/>
          <w:bCs/>
          <w:color w:val="222222"/>
          <w:sz w:val="22"/>
          <w:szCs w:val="22"/>
        </w:rPr>
        <w:t xml:space="preserve"> c</w:t>
      </w:r>
      <w:r w:rsidRPr="00A4772C">
        <w:rPr>
          <w:rFonts w:eastAsia="Times New Roman" w:cs="Calibri"/>
          <w:bCs/>
          <w:color w:val="222222"/>
          <w:sz w:val="22"/>
          <w:szCs w:val="22"/>
        </w:rPr>
        <w:t xml:space="preserve">omplete </w:t>
      </w:r>
      <w:r w:rsidRPr="00A4772C">
        <w:rPr>
          <w:rFonts w:eastAsia="Times New Roman" w:cs="Calibri"/>
          <w:b/>
          <w:bCs/>
          <w:color w:val="008000"/>
          <w:sz w:val="22"/>
          <w:szCs w:val="22"/>
        </w:rPr>
        <w:t>PEAR</w:t>
      </w:r>
      <w:r w:rsidRPr="00A4772C">
        <w:rPr>
          <w:rFonts w:eastAsia="Times New Roman" w:cs="Calibri"/>
          <w:b/>
          <w:bCs/>
          <w:color w:val="222222"/>
          <w:sz w:val="22"/>
          <w:szCs w:val="22"/>
        </w:rPr>
        <w:t> </w:t>
      </w:r>
      <w:r w:rsidRPr="00A4772C">
        <w:rPr>
          <w:rFonts w:eastAsia="Times New Roman" w:cs="Calibri"/>
          <w:bCs/>
          <w:color w:val="222222"/>
          <w:sz w:val="22"/>
          <w:szCs w:val="22"/>
        </w:rPr>
        <w:t>(Production Environmental Accounting Report)</w:t>
      </w:r>
    </w:p>
    <w:p w14:paraId="0DF1F30A" w14:textId="77777777" w:rsidR="00131B10" w:rsidRPr="00336F89" w:rsidRDefault="00131B10" w:rsidP="00131B10">
      <w:pPr>
        <w:pStyle w:val="ListParagraph"/>
        <w:shd w:val="clear" w:color="auto" w:fill="FFFFFF"/>
        <w:spacing w:after="120"/>
        <w:ind w:left="1530"/>
        <w:rPr>
          <w:rFonts w:eastAsia="Times New Roman" w:cs="Calibri"/>
          <w:color w:val="222222"/>
          <w:sz w:val="16"/>
          <w:szCs w:val="16"/>
        </w:rPr>
      </w:pPr>
    </w:p>
    <w:p w14:paraId="036B6FA2" w14:textId="77777777" w:rsidR="00131B10" w:rsidRPr="00A4772C" w:rsidRDefault="00131B10" w:rsidP="00131B10">
      <w:pPr>
        <w:pStyle w:val="ListParagraph"/>
        <w:shd w:val="clear" w:color="auto" w:fill="FFFFFF"/>
        <w:tabs>
          <w:tab w:val="left" w:pos="1530"/>
        </w:tabs>
        <w:spacing w:after="120"/>
        <w:ind w:left="1530" w:hanging="450"/>
        <w:rPr>
          <w:rFonts w:eastAsia="Times New Roman" w:cs="Calibri"/>
          <w:color w:val="222222"/>
          <w:sz w:val="22"/>
          <w:szCs w:val="22"/>
        </w:rPr>
      </w:pPr>
    </w:p>
    <w:sectPr w:rsidR="00131B10" w:rsidRPr="00A4772C" w:rsidSect="00E7171A">
      <w:headerReference w:type="default" r:id="rId10"/>
      <w:footerReference w:type="default" r:id="rId11"/>
      <w:pgSz w:w="12240" w:h="15840"/>
      <w:pgMar w:top="99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662B4" w14:textId="77777777" w:rsidR="00937A01" w:rsidRDefault="00937A01" w:rsidP="002B067B">
      <w:pPr>
        <w:spacing w:after="0" w:line="240" w:lineRule="auto"/>
      </w:pPr>
      <w:r>
        <w:separator/>
      </w:r>
    </w:p>
  </w:endnote>
  <w:endnote w:type="continuationSeparator" w:id="0">
    <w:p w14:paraId="6AEBE6D5" w14:textId="77777777" w:rsidR="00937A01" w:rsidRDefault="00937A01" w:rsidP="002B06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81126" w14:textId="77777777" w:rsidR="00A40EC2" w:rsidRDefault="00E1149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FF60A74" wp14:editId="0CFBDBE3">
              <wp:simplePos x="0" y="0"/>
              <wp:positionH relativeFrom="column">
                <wp:posOffset>-636270</wp:posOffset>
              </wp:positionH>
              <wp:positionV relativeFrom="paragraph">
                <wp:posOffset>130175</wp:posOffset>
              </wp:positionV>
              <wp:extent cx="3230880" cy="528320"/>
              <wp:effectExtent l="3810" t="0" r="381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0880" cy="528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94AE95" w14:textId="77777777" w:rsidR="00BE625D" w:rsidRDefault="00BE625D" w:rsidP="00E22B94">
                          <w:pPr>
                            <w:spacing w:line="240" w:lineRule="auto"/>
                            <w:contextualSpacing/>
                            <w:rPr>
                              <w:b/>
                              <w:i/>
                              <w:color w:val="FFFFFF" w:themeColor="background1"/>
                            </w:rPr>
                          </w:pPr>
                          <w:r w:rsidRPr="00B33C0E">
                            <w:rPr>
                              <w:b/>
                              <w:i/>
                              <w:color w:val="FFFFFF" w:themeColor="background1"/>
                            </w:rPr>
                            <w:t>Please consider the environment before you print</w:t>
                          </w:r>
                          <w:r>
                            <w:rPr>
                              <w:b/>
                              <w:i/>
                              <w:color w:val="FFFFFF" w:themeColor="background1"/>
                            </w:rPr>
                            <w:t>!</w:t>
                          </w:r>
                        </w:p>
                        <w:p w14:paraId="4AFA422D" w14:textId="77777777" w:rsidR="00E22B94" w:rsidRPr="00E22B94" w:rsidRDefault="00E22B94" w:rsidP="00E22B94">
                          <w:pPr>
                            <w:spacing w:line="240" w:lineRule="auto"/>
                            <w:contextualSpacing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E22B94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V</w:t>
                          </w:r>
                          <w:r w:rsidR="00336F89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Pr="00E22B94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_</w:t>
                          </w:r>
                          <w:r w:rsidR="00336F89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February201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FF60A74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50.1pt;margin-top:10.25pt;width:254.4pt;height:41.6pt;z-index:251667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" filled="f" stroked="f">
              <v:textbox style="mso-fit-shape-to-text:t">
                <w:txbxContent>
                  <w:p w14:paraId="0894AE95" w14:textId="77777777" w:rsidR="00BE625D" w:rsidRDefault="00BE625D" w:rsidP="00E22B94">
                    <w:pPr>
                      <w:spacing w:line="240" w:lineRule="auto"/>
                      <w:contextualSpacing/>
                      <w:rPr>
                        <w:b/>
                        <w:i/>
                        <w:color w:val="FFFFFF" w:themeColor="background1"/>
                      </w:rPr>
                    </w:pPr>
                    <w:r w:rsidRPr="00B33C0E">
                      <w:rPr>
                        <w:b/>
                        <w:i/>
                        <w:color w:val="FFFFFF" w:themeColor="background1"/>
                      </w:rPr>
                      <w:t>Please consider the environment before you print</w:t>
                    </w:r>
                    <w:r>
                      <w:rPr>
                        <w:b/>
                        <w:i/>
                        <w:color w:val="FFFFFF" w:themeColor="background1"/>
                      </w:rPr>
                      <w:t>!</w:t>
                    </w:r>
                  </w:p>
                  <w:p w14:paraId="4AFA422D" w14:textId="77777777" w:rsidR="00E22B94" w:rsidRPr="00E22B94" w:rsidRDefault="00E22B94" w:rsidP="00E22B94">
                    <w:pPr>
                      <w:spacing w:line="240" w:lineRule="auto"/>
                      <w:contextualSpacing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 w:rsidRPr="00E22B94">
                      <w:rPr>
                        <w:color w:val="FFFFFF" w:themeColor="background1"/>
                        <w:sz w:val="18"/>
                        <w:szCs w:val="18"/>
                      </w:rPr>
                      <w:t>V</w:t>
                    </w:r>
                    <w:r w:rsidR="00336F89">
                      <w:rPr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Pr="00E22B94">
                      <w:rPr>
                        <w:color w:val="FFFFFF" w:themeColor="background1"/>
                        <w:sz w:val="18"/>
                        <w:szCs w:val="18"/>
                      </w:rPr>
                      <w:t>_</w:t>
                    </w:r>
                    <w:r w:rsidR="00336F89">
                      <w:rPr>
                        <w:color w:val="FFFFFF" w:themeColor="background1"/>
                        <w:sz w:val="18"/>
                        <w:szCs w:val="18"/>
                      </w:rPr>
                      <w:t>February2018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52F3B7A" wp14:editId="70099102">
              <wp:simplePos x="0" y="0"/>
              <wp:positionH relativeFrom="column">
                <wp:posOffset>4410710</wp:posOffset>
              </wp:positionH>
              <wp:positionV relativeFrom="paragraph">
                <wp:posOffset>76200</wp:posOffset>
              </wp:positionV>
              <wp:extent cx="2245360" cy="306705"/>
              <wp:effectExtent l="635" t="0" r="1905" b="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5360" cy="306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3695E8" w14:textId="77777777" w:rsidR="002D4BF4" w:rsidRPr="002D4BF4" w:rsidRDefault="00937A01" w:rsidP="002D4BF4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hyperlink r:id="rId1" w:history="1">
                            <w:r w:rsidR="002D4BF4" w:rsidRPr="002D4BF4">
                              <w:rPr>
                                <w:rStyle w:val="Hyperlink"/>
                                <w:b/>
                                <w:color w:val="FFFFFF" w:themeColor="background1"/>
                                <w:u w:val="none"/>
                              </w:rPr>
                              <w:t>www.greenproductionguide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52F3B7A" id="Text Box 5" o:spid="_x0000_s1027" type="#_x0000_t202" style="position:absolute;margin-left:347.3pt;margin-top:6pt;width:176.8pt;height:2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" filled="f" stroked="f">
              <v:textbox>
                <w:txbxContent>
                  <w:p w14:paraId="383695E8" w14:textId="77777777" w:rsidR="002D4BF4" w:rsidRPr="002D4BF4" w:rsidRDefault="00937A01" w:rsidP="002D4BF4">
                    <w:pPr>
                      <w:rPr>
                        <w:b/>
                        <w:color w:val="FFFFFF" w:themeColor="background1"/>
                      </w:rPr>
                    </w:pPr>
                    <w:hyperlink r:id="rId2" w:history="1">
                      <w:r w:rsidR="002D4BF4" w:rsidRPr="002D4BF4">
                        <w:rPr>
                          <w:rStyle w:val="Hyperlink"/>
                          <w:b/>
                          <w:color w:val="FFFFFF" w:themeColor="background1"/>
                          <w:u w:val="none"/>
                        </w:rPr>
                        <w:t>www.greenproductionguide.com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1" layoutInCell="1" allowOverlap="1" wp14:anchorId="3A0CE3D3" wp14:editId="1B8CF749">
              <wp:simplePos x="0" y="0"/>
              <wp:positionH relativeFrom="column">
                <wp:posOffset>-938530</wp:posOffset>
              </wp:positionH>
              <wp:positionV relativeFrom="paragraph">
                <wp:posOffset>-316230</wp:posOffset>
              </wp:positionV>
              <wp:extent cx="7796530" cy="264795"/>
              <wp:effectExtent l="4445" t="0" r="0" b="0"/>
              <wp:wrapNone/>
              <wp:docPr id="2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64795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F83CDB" id="Rectangle 4" o:spid="_x0000_s1026" style="position:absolute;margin-left:-73.9pt;margin-top:-24.9pt;width:613.9pt;height:2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" fillcolor="#c6bebe" stroked="f">
              <w10:anchorlock/>
            </v:rect>
          </w:pict>
        </mc:Fallback>
      </mc:AlternateContent>
    </w:r>
    <w:r w:rsidR="002D4BF4" w:rsidRPr="002D4BF4">
      <w:rPr>
        <w:noProof/>
      </w:rPr>
      <w:drawing>
        <wp:anchor distT="0" distB="0" distL="114300" distR="114300" simplePos="0" relativeHeight="251666432" behindDoc="0" locked="0" layoutInCell="1" allowOverlap="1" wp14:anchorId="09F77900" wp14:editId="75E9A16E">
          <wp:simplePos x="0" y="0"/>
          <wp:positionH relativeFrom="column">
            <wp:posOffset>4029075</wp:posOffset>
          </wp:positionH>
          <wp:positionV relativeFrom="paragraph">
            <wp:posOffset>48895</wp:posOffset>
          </wp:positionV>
          <wp:extent cx="371475" cy="352425"/>
          <wp:effectExtent l="19050" t="0" r="9525" b="0"/>
          <wp:wrapNone/>
          <wp:docPr id="29" name="Picture 3" descr="gpg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pg-logo.png"/>
                  <pic:cNvPicPr/>
                </pic:nvPicPr>
                <pic:blipFill>
                  <a:blip r:embed="rId3">
                    <a:lum bright="70000" contrast="-70000"/>
                  </a:blip>
                  <a:srcRect r="86014"/>
                  <a:stretch>
                    <a:fillRect/>
                  </a:stretch>
                </pic:blipFill>
                <pic:spPr>
                  <a:xfrm>
                    <a:off x="0" y="0"/>
                    <a:ext cx="37147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1" layoutInCell="1" allowOverlap="1" wp14:anchorId="1EE2EE27" wp14:editId="02D704F2">
              <wp:simplePos x="0" y="0"/>
              <wp:positionH relativeFrom="column">
                <wp:posOffset>-1173480</wp:posOffset>
              </wp:positionH>
              <wp:positionV relativeFrom="paragraph">
                <wp:posOffset>-51435</wp:posOffset>
              </wp:positionV>
              <wp:extent cx="8084820" cy="794385"/>
              <wp:effectExtent l="0" t="4445" r="3810" b="1270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79438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E308B2F" id="Rectangle 3" o:spid="_x0000_s1026" style="position:absolute;margin-left:-92.4pt;margin-top:-4.05pt;width:636.6pt;height:62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" fillcolor="#647272" stroked="f"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99FDAD" w14:textId="77777777" w:rsidR="00937A01" w:rsidRDefault="00937A01" w:rsidP="002B067B">
      <w:pPr>
        <w:spacing w:after="0" w:line="240" w:lineRule="auto"/>
      </w:pPr>
      <w:r>
        <w:separator/>
      </w:r>
    </w:p>
  </w:footnote>
  <w:footnote w:type="continuationSeparator" w:id="0">
    <w:p w14:paraId="08241DB4" w14:textId="77777777" w:rsidR="00937A01" w:rsidRDefault="00937A01" w:rsidP="002B06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8A752F" w14:textId="77777777" w:rsidR="0015253D" w:rsidRDefault="0094113C">
    <w:pPr>
      <w:pStyle w:val="Header"/>
    </w:pPr>
    <w:r w:rsidRPr="0094113C">
      <w:rPr>
        <w:noProof/>
      </w:rPr>
      <w:drawing>
        <wp:anchor distT="0" distB="0" distL="114300" distR="114300" simplePos="0" relativeHeight="251663360" behindDoc="0" locked="0" layoutInCell="1" allowOverlap="1" wp14:anchorId="59C74842" wp14:editId="4D2BEEA8">
          <wp:simplePos x="0" y="0"/>
          <wp:positionH relativeFrom="column">
            <wp:posOffset>-800100</wp:posOffset>
          </wp:positionH>
          <wp:positionV relativeFrom="paragraph">
            <wp:posOffset>369570</wp:posOffset>
          </wp:positionV>
          <wp:extent cx="1371600" cy="1390650"/>
          <wp:effectExtent l="19050" t="0" r="0" b="0"/>
          <wp:wrapNone/>
          <wp:docPr id="28" name="Picture 1" descr="recycle mail memo 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cycle mail memo 6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390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11497">
      <w:rPr>
        <w:noProof/>
      </w:rPr>
      <mc:AlternateContent>
        <mc:Choice Requires="wps">
          <w:drawing>
            <wp:anchor distT="0" distB="0" distL="114300" distR="114300" simplePos="0" relativeHeight="251657215" behindDoc="0" locked="1" layoutInCell="1" allowOverlap="1" wp14:anchorId="296F8557" wp14:editId="365B1A12">
              <wp:simplePos x="0" y="0"/>
              <wp:positionH relativeFrom="column">
                <wp:posOffset>-1173480</wp:posOffset>
              </wp:positionH>
              <wp:positionV relativeFrom="paragraph">
                <wp:posOffset>-456565</wp:posOffset>
              </wp:positionV>
              <wp:extent cx="8084820" cy="368935"/>
              <wp:effectExtent l="0" t="2540" r="3810" b="0"/>
              <wp:wrapNone/>
              <wp:docPr id="7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36893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5800CCA" id="Rectangle 2" o:spid="_x0000_s1026" style="position:absolute;margin-left:-92.4pt;margin-top:-35.95pt;width:636.6pt;height:29.0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" fillcolor="#647272" stroked="f">
              <w10:anchorlock/>
            </v:rect>
          </w:pict>
        </mc:Fallback>
      </mc:AlternateContent>
    </w:r>
    <w:r w:rsidR="00E11497">
      <w:rPr>
        <w:noProof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003F89B" wp14:editId="13654ADF">
              <wp:simplePos x="0" y="0"/>
              <wp:positionH relativeFrom="column">
                <wp:posOffset>-938530</wp:posOffset>
              </wp:positionH>
              <wp:positionV relativeFrom="paragraph">
                <wp:posOffset>-207645</wp:posOffset>
              </wp:positionV>
              <wp:extent cx="7796530" cy="215900"/>
              <wp:effectExtent l="4445" t="3810" r="0" b="0"/>
              <wp:wrapNone/>
              <wp:docPr id="6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15900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02A5FD9" id="Rectangle 1" o:spid="_x0000_s1026" style="position:absolute;margin-left:-73.9pt;margin-top:-16.35pt;width:613.9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" fillcolor="#c6bebe" stroked="f"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E3951"/>
    <w:multiLevelType w:val="hybridMultilevel"/>
    <w:tmpl w:val="C0A89372"/>
    <w:lvl w:ilvl="0" w:tplc="1FB84E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55A01"/>
    <w:multiLevelType w:val="hybridMultilevel"/>
    <w:tmpl w:val="64860086"/>
    <w:lvl w:ilvl="0" w:tplc="451832E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D6251"/>
    <w:multiLevelType w:val="hybridMultilevel"/>
    <w:tmpl w:val="D9169FB6"/>
    <w:lvl w:ilvl="0" w:tplc="10FA9A0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595959" w:themeColor="text1" w:themeTint="A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491183"/>
    <w:multiLevelType w:val="hybridMultilevel"/>
    <w:tmpl w:val="FAD68E36"/>
    <w:lvl w:ilvl="0" w:tplc="10FA9A0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2F549F"/>
    <w:multiLevelType w:val="hybridMultilevel"/>
    <w:tmpl w:val="3C8C2276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C090425"/>
    <w:multiLevelType w:val="hybridMultilevel"/>
    <w:tmpl w:val="464A01BE"/>
    <w:lvl w:ilvl="0" w:tplc="1009000F">
      <w:start w:val="1"/>
      <w:numFmt w:val="decimal"/>
      <w:lvlText w:val="%1."/>
      <w:lvlJc w:val="left"/>
      <w:pPr>
        <w:ind w:left="1854" w:hanging="360"/>
      </w:pPr>
    </w:lvl>
    <w:lvl w:ilvl="1" w:tplc="10090019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6" w15:restartNumberingAfterBreak="0">
    <w:nsid w:val="312D4AEF"/>
    <w:multiLevelType w:val="hybridMultilevel"/>
    <w:tmpl w:val="EB0022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12302"/>
    <w:multiLevelType w:val="hybridMultilevel"/>
    <w:tmpl w:val="6032E60A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60143910"/>
    <w:multiLevelType w:val="hybridMultilevel"/>
    <w:tmpl w:val="AF90DDD4"/>
    <w:lvl w:ilvl="0" w:tplc="10FA9A0E">
      <w:start w:val="1"/>
      <w:numFmt w:val="bullet"/>
      <w:lvlText w:val=""/>
      <w:lvlJc w:val="left"/>
      <w:pPr>
        <w:ind w:left="1854" w:hanging="360"/>
      </w:pPr>
      <w:rPr>
        <w:rFonts w:ascii="Wingdings" w:hAnsi="Wingdings" w:hint="default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63760259"/>
    <w:multiLevelType w:val="hybridMultilevel"/>
    <w:tmpl w:val="9BB86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B87BB3"/>
    <w:multiLevelType w:val="hybridMultilevel"/>
    <w:tmpl w:val="000406D2"/>
    <w:lvl w:ilvl="0" w:tplc="DE7CEDCA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F93DC0"/>
    <w:multiLevelType w:val="hybridMultilevel"/>
    <w:tmpl w:val="7B004B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9C21AA"/>
    <w:multiLevelType w:val="hybridMultilevel"/>
    <w:tmpl w:val="E0440B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2"/>
  </w:num>
  <w:num w:numId="5">
    <w:abstractNumId w:val="3"/>
  </w:num>
  <w:num w:numId="6">
    <w:abstractNumId w:val="7"/>
  </w:num>
  <w:num w:numId="7">
    <w:abstractNumId w:val="8"/>
  </w:num>
  <w:num w:numId="8">
    <w:abstractNumId w:val="0"/>
  </w:num>
  <w:num w:numId="9">
    <w:abstractNumId w:val="12"/>
  </w:num>
  <w:num w:numId="10">
    <w:abstractNumId w:val="9"/>
  </w:num>
  <w:num w:numId="11">
    <w:abstractNumId w:val="5"/>
  </w:num>
  <w:num w:numId="12">
    <w:abstractNumId w:val="4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ocumentProtection w:edit="forms" w:enforcement="1" w:cryptProviderType="rsaAES" w:cryptAlgorithmClass="hash" w:cryptAlgorithmType="typeAny" w:cryptAlgorithmSid="14" w:cryptSpinCount="100000" w:hash="5+Al2lmYQ1lWUjh96kkfiowtC2RbH/unode9I/xEnG6auzyBSPkwIRZODnUlP+svdaiK1OzUXsbe8u+9wgGgPA==" w:salt="4ED0Ys7do/DgIZkcd6Ca9w==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393,#896d71,#3b4343,#807272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K0NDIzNDMyMTcws7BU0lEKTi0uzszPAymwrAUAx4M2pCwAAAA="/>
  </w:docVars>
  <w:rsids>
    <w:rsidRoot w:val="002B067B"/>
    <w:rsid w:val="00000651"/>
    <w:rsid w:val="000009F7"/>
    <w:rsid w:val="00001DFF"/>
    <w:rsid w:val="000020C3"/>
    <w:rsid w:val="00003CA3"/>
    <w:rsid w:val="00005F8D"/>
    <w:rsid w:val="000071B6"/>
    <w:rsid w:val="00007A06"/>
    <w:rsid w:val="00007C5C"/>
    <w:rsid w:val="00013557"/>
    <w:rsid w:val="00016BA9"/>
    <w:rsid w:val="00021353"/>
    <w:rsid w:val="00022DEC"/>
    <w:rsid w:val="00022E22"/>
    <w:rsid w:val="000276E4"/>
    <w:rsid w:val="00027E5D"/>
    <w:rsid w:val="000314D1"/>
    <w:rsid w:val="000315F0"/>
    <w:rsid w:val="00034B01"/>
    <w:rsid w:val="0003766E"/>
    <w:rsid w:val="00040130"/>
    <w:rsid w:val="00041907"/>
    <w:rsid w:val="00041B5C"/>
    <w:rsid w:val="00042A70"/>
    <w:rsid w:val="000435D3"/>
    <w:rsid w:val="00044416"/>
    <w:rsid w:val="000445E1"/>
    <w:rsid w:val="000500E7"/>
    <w:rsid w:val="00055DEF"/>
    <w:rsid w:val="00060398"/>
    <w:rsid w:val="000626C5"/>
    <w:rsid w:val="00062712"/>
    <w:rsid w:val="0006317F"/>
    <w:rsid w:val="00064ED7"/>
    <w:rsid w:val="000653FC"/>
    <w:rsid w:val="000662B0"/>
    <w:rsid w:val="00066417"/>
    <w:rsid w:val="000676E4"/>
    <w:rsid w:val="00071094"/>
    <w:rsid w:val="00072524"/>
    <w:rsid w:val="00072DB1"/>
    <w:rsid w:val="000738FD"/>
    <w:rsid w:val="00077F6F"/>
    <w:rsid w:val="0008002E"/>
    <w:rsid w:val="00080826"/>
    <w:rsid w:val="00082136"/>
    <w:rsid w:val="0008267A"/>
    <w:rsid w:val="00083225"/>
    <w:rsid w:val="0008359C"/>
    <w:rsid w:val="00083825"/>
    <w:rsid w:val="00084825"/>
    <w:rsid w:val="00087291"/>
    <w:rsid w:val="00095D56"/>
    <w:rsid w:val="000974A6"/>
    <w:rsid w:val="00097D57"/>
    <w:rsid w:val="000A00FC"/>
    <w:rsid w:val="000A288F"/>
    <w:rsid w:val="000A44BF"/>
    <w:rsid w:val="000A4F6D"/>
    <w:rsid w:val="000B0FB2"/>
    <w:rsid w:val="000B1130"/>
    <w:rsid w:val="000B18B4"/>
    <w:rsid w:val="000B22A0"/>
    <w:rsid w:val="000B2A18"/>
    <w:rsid w:val="000B46AC"/>
    <w:rsid w:val="000B4ADC"/>
    <w:rsid w:val="000B71A1"/>
    <w:rsid w:val="000C0884"/>
    <w:rsid w:val="000C1C31"/>
    <w:rsid w:val="000C2074"/>
    <w:rsid w:val="000C3572"/>
    <w:rsid w:val="000C77F9"/>
    <w:rsid w:val="000D0D43"/>
    <w:rsid w:val="000D11FA"/>
    <w:rsid w:val="000D1FBD"/>
    <w:rsid w:val="000D2D68"/>
    <w:rsid w:val="000D3369"/>
    <w:rsid w:val="000D4B45"/>
    <w:rsid w:val="000E1527"/>
    <w:rsid w:val="000E35F7"/>
    <w:rsid w:val="000E4B23"/>
    <w:rsid w:val="000E4FB8"/>
    <w:rsid w:val="000E63ED"/>
    <w:rsid w:val="000E75E3"/>
    <w:rsid w:val="000E7676"/>
    <w:rsid w:val="000E7F21"/>
    <w:rsid w:val="000F05CD"/>
    <w:rsid w:val="000F445C"/>
    <w:rsid w:val="000F4BE6"/>
    <w:rsid w:val="000F4CDA"/>
    <w:rsid w:val="000F622C"/>
    <w:rsid w:val="001028A5"/>
    <w:rsid w:val="00104749"/>
    <w:rsid w:val="001050EE"/>
    <w:rsid w:val="0010563E"/>
    <w:rsid w:val="00106318"/>
    <w:rsid w:val="00106AD3"/>
    <w:rsid w:val="00107135"/>
    <w:rsid w:val="00107F65"/>
    <w:rsid w:val="00113A9F"/>
    <w:rsid w:val="001140E4"/>
    <w:rsid w:val="001147CB"/>
    <w:rsid w:val="00114CC8"/>
    <w:rsid w:val="00114F79"/>
    <w:rsid w:val="00117E34"/>
    <w:rsid w:val="00117F8B"/>
    <w:rsid w:val="001267FD"/>
    <w:rsid w:val="00130097"/>
    <w:rsid w:val="00130490"/>
    <w:rsid w:val="00131B10"/>
    <w:rsid w:val="001336D1"/>
    <w:rsid w:val="00135B07"/>
    <w:rsid w:val="00136F4E"/>
    <w:rsid w:val="00137DD6"/>
    <w:rsid w:val="00146AB4"/>
    <w:rsid w:val="001474C6"/>
    <w:rsid w:val="00151A4E"/>
    <w:rsid w:val="00151C03"/>
    <w:rsid w:val="001522BE"/>
    <w:rsid w:val="0015253D"/>
    <w:rsid w:val="00157383"/>
    <w:rsid w:val="0015745C"/>
    <w:rsid w:val="00161476"/>
    <w:rsid w:val="00163491"/>
    <w:rsid w:val="001645C7"/>
    <w:rsid w:val="00164FC9"/>
    <w:rsid w:val="00166019"/>
    <w:rsid w:val="00166868"/>
    <w:rsid w:val="0017027F"/>
    <w:rsid w:val="00172AF0"/>
    <w:rsid w:val="00172B10"/>
    <w:rsid w:val="00173622"/>
    <w:rsid w:val="00173778"/>
    <w:rsid w:val="001807BE"/>
    <w:rsid w:val="001821CE"/>
    <w:rsid w:val="001865AE"/>
    <w:rsid w:val="001866A2"/>
    <w:rsid w:val="00191664"/>
    <w:rsid w:val="00191D04"/>
    <w:rsid w:val="00193947"/>
    <w:rsid w:val="0019449C"/>
    <w:rsid w:val="00194E9A"/>
    <w:rsid w:val="00195662"/>
    <w:rsid w:val="00195B4E"/>
    <w:rsid w:val="001A07E2"/>
    <w:rsid w:val="001A0CA7"/>
    <w:rsid w:val="001A13DA"/>
    <w:rsid w:val="001A44AA"/>
    <w:rsid w:val="001A5E1C"/>
    <w:rsid w:val="001A6A7F"/>
    <w:rsid w:val="001A70E3"/>
    <w:rsid w:val="001A7F00"/>
    <w:rsid w:val="001B2908"/>
    <w:rsid w:val="001B2CE6"/>
    <w:rsid w:val="001B509A"/>
    <w:rsid w:val="001C1268"/>
    <w:rsid w:val="001C527B"/>
    <w:rsid w:val="001C7E76"/>
    <w:rsid w:val="001D5A7E"/>
    <w:rsid w:val="001E1340"/>
    <w:rsid w:val="001E1511"/>
    <w:rsid w:val="001E196B"/>
    <w:rsid w:val="001E3DD6"/>
    <w:rsid w:val="001E67B4"/>
    <w:rsid w:val="001E7039"/>
    <w:rsid w:val="001E72C7"/>
    <w:rsid w:val="001F1BDA"/>
    <w:rsid w:val="001F1E19"/>
    <w:rsid w:val="001F2BBE"/>
    <w:rsid w:val="001F33E4"/>
    <w:rsid w:val="001F3A80"/>
    <w:rsid w:val="001F3D55"/>
    <w:rsid w:val="001F3F20"/>
    <w:rsid w:val="001F4C8A"/>
    <w:rsid w:val="001F784A"/>
    <w:rsid w:val="00200CC5"/>
    <w:rsid w:val="00201580"/>
    <w:rsid w:val="00205384"/>
    <w:rsid w:val="002058BE"/>
    <w:rsid w:val="0020615E"/>
    <w:rsid w:val="002066F8"/>
    <w:rsid w:val="00206B98"/>
    <w:rsid w:val="00206DC9"/>
    <w:rsid w:val="0021115D"/>
    <w:rsid w:val="00211FB7"/>
    <w:rsid w:val="002131BB"/>
    <w:rsid w:val="00213740"/>
    <w:rsid w:val="00213DFC"/>
    <w:rsid w:val="00216581"/>
    <w:rsid w:val="00217E66"/>
    <w:rsid w:val="00221528"/>
    <w:rsid w:val="00221F98"/>
    <w:rsid w:val="00223F79"/>
    <w:rsid w:val="002242D4"/>
    <w:rsid w:val="00224FED"/>
    <w:rsid w:val="0022515A"/>
    <w:rsid w:val="00225E76"/>
    <w:rsid w:val="00225FB9"/>
    <w:rsid w:val="00230751"/>
    <w:rsid w:val="0023338F"/>
    <w:rsid w:val="0023655A"/>
    <w:rsid w:val="00244F53"/>
    <w:rsid w:val="00244FF7"/>
    <w:rsid w:val="00247245"/>
    <w:rsid w:val="002478EF"/>
    <w:rsid w:val="00251818"/>
    <w:rsid w:val="00251EC1"/>
    <w:rsid w:val="002522B0"/>
    <w:rsid w:val="00252BDB"/>
    <w:rsid w:val="00253001"/>
    <w:rsid w:val="00256092"/>
    <w:rsid w:val="00262388"/>
    <w:rsid w:val="002626EF"/>
    <w:rsid w:val="0026450D"/>
    <w:rsid w:val="00265C8B"/>
    <w:rsid w:val="00266685"/>
    <w:rsid w:val="002679CE"/>
    <w:rsid w:val="002714AF"/>
    <w:rsid w:val="00272164"/>
    <w:rsid w:val="002722C1"/>
    <w:rsid w:val="00272A8B"/>
    <w:rsid w:val="0027442E"/>
    <w:rsid w:val="002752C6"/>
    <w:rsid w:val="002763D3"/>
    <w:rsid w:val="00276D8D"/>
    <w:rsid w:val="002829EA"/>
    <w:rsid w:val="00283290"/>
    <w:rsid w:val="00283DBD"/>
    <w:rsid w:val="00284B3E"/>
    <w:rsid w:val="00285D4D"/>
    <w:rsid w:val="00286165"/>
    <w:rsid w:val="00290744"/>
    <w:rsid w:val="0029082B"/>
    <w:rsid w:val="00293957"/>
    <w:rsid w:val="0029477E"/>
    <w:rsid w:val="00297ABE"/>
    <w:rsid w:val="002A0066"/>
    <w:rsid w:val="002A37C6"/>
    <w:rsid w:val="002A41C2"/>
    <w:rsid w:val="002A45C3"/>
    <w:rsid w:val="002A576B"/>
    <w:rsid w:val="002B067B"/>
    <w:rsid w:val="002B098A"/>
    <w:rsid w:val="002B3C76"/>
    <w:rsid w:val="002C1233"/>
    <w:rsid w:val="002C326F"/>
    <w:rsid w:val="002C3307"/>
    <w:rsid w:val="002C50C4"/>
    <w:rsid w:val="002C5A6C"/>
    <w:rsid w:val="002C625E"/>
    <w:rsid w:val="002C6D63"/>
    <w:rsid w:val="002D1155"/>
    <w:rsid w:val="002D2102"/>
    <w:rsid w:val="002D4BF4"/>
    <w:rsid w:val="002D62B4"/>
    <w:rsid w:val="002D77A5"/>
    <w:rsid w:val="002D78CF"/>
    <w:rsid w:val="002D78FA"/>
    <w:rsid w:val="002E0ECD"/>
    <w:rsid w:val="002E13B1"/>
    <w:rsid w:val="002E1AC1"/>
    <w:rsid w:val="002E2BDE"/>
    <w:rsid w:val="002E4282"/>
    <w:rsid w:val="002E5A2D"/>
    <w:rsid w:val="002F0AB5"/>
    <w:rsid w:val="002F243D"/>
    <w:rsid w:val="002F2C8F"/>
    <w:rsid w:val="002F3486"/>
    <w:rsid w:val="002F51D8"/>
    <w:rsid w:val="002F5238"/>
    <w:rsid w:val="002F68C1"/>
    <w:rsid w:val="002F727A"/>
    <w:rsid w:val="002F73FA"/>
    <w:rsid w:val="002F7B38"/>
    <w:rsid w:val="0030104F"/>
    <w:rsid w:val="00302C3D"/>
    <w:rsid w:val="003059CC"/>
    <w:rsid w:val="00305EBF"/>
    <w:rsid w:val="00306380"/>
    <w:rsid w:val="00306D61"/>
    <w:rsid w:val="00307FA0"/>
    <w:rsid w:val="00310D4B"/>
    <w:rsid w:val="00311FDB"/>
    <w:rsid w:val="003137DB"/>
    <w:rsid w:val="00314BAC"/>
    <w:rsid w:val="00314C35"/>
    <w:rsid w:val="00316398"/>
    <w:rsid w:val="00316B62"/>
    <w:rsid w:val="00320AFD"/>
    <w:rsid w:val="003214F4"/>
    <w:rsid w:val="003218D8"/>
    <w:rsid w:val="003228CA"/>
    <w:rsid w:val="00322E2E"/>
    <w:rsid w:val="00325194"/>
    <w:rsid w:val="0032625A"/>
    <w:rsid w:val="00326901"/>
    <w:rsid w:val="003277BC"/>
    <w:rsid w:val="0033039B"/>
    <w:rsid w:val="00330665"/>
    <w:rsid w:val="0033082A"/>
    <w:rsid w:val="00331B17"/>
    <w:rsid w:val="0033205B"/>
    <w:rsid w:val="00336F89"/>
    <w:rsid w:val="00340013"/>
    <w:rsid w:val="003457C1"/>
    <w:rsid w:val="003541BB"/>
    <w:rsid w:val="00354B7F"/>
    <w:rsid w:val="00360227"/>
    <w:rsid w:val="003608B8"/>
    <w:rsid w:val="003608FA"/>
    <w:rsid w:val="00362815"/>
    <w:rsid w:val="00363767"/>
    <w:rsid w:val="00363B9B"/>
    <w:rsid w:val="00363F05"/>
    <w:rsid w:val="003651F2"/>
    <w:rsid w:val="00365F92"/>
    <w:rsid w:val="003673A4"/>
    <w:rsid w:val="0037013F"/>
    <w:rsid w:val="00376B7D"/>
    <w:rsid w:val="00376BDA"/>
    <w:rsid w:val="00376C29"/>
    <w:rsid w:val="003803C6"/>
    <w:rsid w:val="003811CD"/>
    <w:rsid w:val="003816CA"/>
    <w:rsid w:val="00381798"/>
    <w:rsid w:val="003830CE"/>
    <w:rsid w:val="00384A63"/>
    <w:rsid w:val="0038676C"/>
    <w:rsid w:val="00392379"/>
    <w:rsid w:val="00394202"/>
    <w:rsid w:val="003A1BB1"/>
    <w:rsid w:val="003A42E1"/>
    <w:rsid w:val="003A5A9D"/>
    <w:rsid w:val="003A76F9"/>
    <w:rsid w:val="003A78BA"/>
    <w:rsid w:val="003B0713"/>
    <w:rsid w:val="003B0761"/>
    <w:rsid w:val="003B095B"/>
    <w:rsid w:val="003B0B25"/>
    <w:rsid w:val="003B3ADC"/>
    <w:rsid w:val="003B46B5"/>
    <w:rsid w:val="003B582F"/>
    <w:rsid w:val="003B6B30"/>
    <w:rsid w:val="003C083E"/>
    <w:rsid w:val="003C1739"/>
    <w:rsid w:val="003C2DC7"/>
    <w:rsid w:val="003C5DFD"/>
    <w:rsid w:val="003C782F"/>
    <w:rsid w:val="003D04D5"/>
    <w:rsid w:val="003D07BA"/>
    <w:rsid w:val="003D14FC"/>
    <w:rsid w:val="003D1CBA"/>
    <w:rsid w:val="003D27B9"/>
    <w:rsid w:val="003D340C"/>
    <w:rsid w:val="003D359F"/>
    <w:rsid w:val="003D70F9"/>
    <w:rsid w:val="003E07F8"/>
    <w:rsid w:val="003E1FAD"/>
    <w:rsid w:val="003E3451"/>
    <w:rsid w:val="003E3E78"/>
    <w:rsid w:val="003E4D4B"/>
    <w:rsid w:val="003E53CA"/>
    <w:rsid w:val="003E5FC3"/>
    <w:rsid w:val="003E62BC"/>
    <w:rsid w:val="003E7C61"/>
    <w:rsid w:val="003F107C"/>
    <w:rsid w:val="003F1E08"/>
    <w:rsid w:val="003F3199"/>
    <w:rsid w:val="003F400B"/>
    <w:rsid w:val="003F5D86"/>
    <w:rsid w:val="0040080F"/>
    <w:rsid w:val="00401029"/>
    <w:rsid w:val="0040114E"/>
    <w:rsid w:val="00404872"/>
    <w:rsid w:val="00404FE5"/>
    <w:rsid w:val="004071AD"/>
    <w:rsid w:val="00407A6E"/>
    <w:rsid w:val="00407BB9"/>
    <w:rsid w:val="004103AE"/>
    <w:rsid w:val="0041058B"/>
    <w:rsid w:val="00411D7A"/>
    <w:rsid w:val="00412CBD"/>
    <w:rsid w:val="00412CEF"/>
    <w:rsid w:val="00413289"/>
    <w:rsid w:val="004160F5"/>
    <w:rsid w:val="00416714"/>
    <w:rsid w:val="00416B8C"/>
    <w:rsid w:val="00416FA1"/>
    <w:rsid w:val="00417314"/>
    <w:rsid w:val="00420D82"/>
    <w:rsid w:val="004218C3"/>
    <w:rsid w:val="00422D49"/>
    <w:rsid w:val="00423858"/>
    <w:rsid w:val="00423B15"/>
    <w:rsid w:val="0042554A"/>
    <w:rsid w:val="004268A6"/>
    <w:rsid w:val="0044096D"/>
    <w:rsid w:val="00443649"/>
    <w:rsid w:val="00444632"/>
    <w:rsid w:val="0044525B"/>
    <w:rsid w:val="004452AF"/>
    <w:rsid w:val="00447494"/>
    <w:rsid w:val="00447517"/>
    <w:rsid w:val="00447A2D"/>
    <w:rsid w:val="0045142B"/>
    <w:rsid w:val="00456BEC"/>
    <w:rsid w:val="004609C4"/>
    <w:rsid w:val="00462210"/>
    <w:rsid w:val="0046235D"/>
    <w:rsid w:val="00462784"/>
    <w:rsid w:val="00462AAC"/>
    <w:rsid w:val="00463011"/>
    <w:rsid w:val="0046405F"/>
    <w:rsid w:val="0046516E"/>
    <w:rsid w:val="00466097"/>
    <w:rsid w:val="00470358"/>
    <w:rsid w:val="00470546"/>
    <w:rsid w:val="00470697"/>
    <w:rsid w:val="004709B4"/>
    <w:rsid w:val="00470CB5"/>
    <w:rsid w:val="00471615"/>
    <w:rsid w:val="00471BAD"/>
    <w:rsid w:val="00471F39"/>
    <w:rsid w:val="0047200B"/>
    <w:rsid w:val="00474300"/>
    <w:rsid w:val="004743E5"/>
    <w:rsid w:val="00481613"/>
    <w:rsid w:val="00481B2E"/>
    <w:rsid w:val="00483518"/>
    <w:rsid w:val="0048577E"/>
    <w:rsid w:val="00486564"/>
    <w:rsid w:val="004903F4"/>
    <w:rsid w:val="0049124D"/>
    <w:rsid w:val="00492BEF"/>
    <w:rsid w:val="004933CC"/>
    <w:rsid w:val="004A0EB8"/>
    <w:rsid w:val="004A2175"/>
    <w:rsid w:val="004A388B"/>
    <w:rsid w:val="004A4F87"/>
    <w:rsid w:val="004A58C5"/>
    <w:rsid w:val="004A603E"/>
    <w:rsid w:val="004A719F"/>
    <w:rsid w:val="004A750A"/>
    <w:rsid w:val="004B25AA"/>
    <w:rsid w:val="004B3489"/>
    <w:rsid w:val="004B5D5D"/>
    <w:rsid w:val="004C077C"/>
    <w:rsid w:val="004C4778"/>
    <w:rsid w:val="004C4823"/>
    <w:rsid w:val="004C5AC0"/>
    <w:rsid w:val="004C7969"/>
    <w:rsid w:val="004D067D"/>
    <w:rsid w:val="004D10F3"/>
    <w:rsid w:val="004D36F2"/>
    <w:rsid w:val="004D3E16"/>
    <w:rsid w:val="004D4E38"/>
    <w:rsid w:val="004D6897"/>
    <w:rsid w:val="004D6A74"/>
    <w:rsid w:val="004D79D6"/>
    <w:rsid w:val="004D7D4B"/>
    <w:rsid w:val="004E016B"/>
    <w:rsid w:val="004E0EB0"/>
    <w:rsid w:val="004E15AF"/>
    <w:rsid w:val="004E18FB"/>
    <w:rsid w:val="004E2065"/>
    <w:rsid w:val="004E3242"/>
    <w:rsid w:val="004E3D92"/>
    <w:rsid w:val="004E482E"/>
    <w:rsid w:val="004E5BA2"/>
    <w:rsid w:val="004E6810"/>
    <w:rsid w:val="004E6AA5"/>
    <w:rsid w:val="004E737F"/>
    <w:rsid w:val="004F0870"/>
    <w:rsid w:val="004F29D2"/>
    <w:rsid w:val="004F3C94"/>
    <w:rsid w:val="004F44F9"/>
    <w:rsid w:val="004F5578"/>
    <w:rsid w:val="004F56B3"/>
    <w:rsid w:val="004F5836"/>
    <w:rsid w:val="004F66AC"/>
    <w:rsid w:val="005000AE"/>
    <w:rsid w:val="00500F15"/>
    <w:rsid w:val="005014F0"/>
    <w:rsid w:val="00504D13"/>
    <w:rsid w:val="0050527F"/>
    <w:rsid w:val="00505DA7"/>
    <w:rsid w:val="0051231D"/>
    <w:rsid w:val="005132EC"/>
    <w:rsid w:val="00515417"/>
    <w:rsid w:val="00515CB6"/>
    <w:rsid w:val="005164F8"/>
    <w:rsid w:val="005177B5"/>
    <w:rsid w:val="005179A2"/>
    <w:rsid w:val="00517B9C"/>
    <w:rsid w:val="0052163F"/>
    <w:rsid w:val="00521A93"/>
    <w:rsid w:val="00522F90"/>
    <w:rsid w:val="005246A2"/>
    <w:rsid w:val="005246C7"/>
    <w:rsid w:val="0052513C"/>
    <w:rsid w:val="00526E47"/>
    <w:rsid w:val="00530843"/>
    <w:rsid w:val="00531098"/>
    <w:rsid w:val="00532E40"/>
    <w:rsid w:val="00535A0A"/>
    <w:rsid w:val="00536000"/>
    <w:rsid w:val="005373DB"/>
    <w:rsid w:val="00540F6C"/>
    <w:rsid w:val="005438EC"/>
    <w:rsid w:val="00543FCD"/>
    <w:rsid w:val="00544337"/>
    <w:rsid w:val="00544B53"/>
    <w:rsid w:val="005452CE"/>
    <w:rsid w:val="00546210"/>
    <w:rsid w:val="00547679"/>
    <w:rsid w:val="005500D6"/>
    <w:rsid w:val="00550893"/>
    <w:rsid w:val="005510FC"/>
    <w:rsid w:val="00551BFD"/>
    <w:rsid w:val="00551D54"/>
    <w:rsid w:val="0055200F"/>
    <w:rsid w:val="0055366B"/>
    <w:rsid w:val="00555DC8"/>
    <w:rsid w:val="005562C5"/>
    <w:rsid w:val="00557C1F"/>
    <w:rsid w:val="00561FE7"/>
    <w:rsid w:val="00563267"/>
    <w:rsid w:val="00564DD6"/>
    <w:rsid w:val="00566177"/>
    <w:rsid w:val="00566C61"/>
    <w:rsid w:val="0057104C"/>
    <w:rsid w:val="005725A9"/>
    <w:rsid w:val="00572CBF"/>
    <w:rsid w:val="00574DAC"/>
    <w:rsid w:val="00576C43"/>
    <w:rsid w:val="00577364"/>
    <w:rsid w:val="005775A2"/>
    <w:rsid w:val="00577E4B"/>
    <w:rsid w:val="005809A3"/>
    <w:rsid w:val="00584FDA"/>
    <w:rsid w:val="005868EC"/>
    <w:rsid w:val="005916C0"/>
    <w:rsid w:val="005921A2"/>
    <w:rsid w:val="00595BDB"/>
    <w:rsid w:val="005A1486"/>
    <w:rsid w:val="005A311C"/>
    <w:rsid w:val="005A4548"/>
    <w:rsid w:val="005A4A03"/>
    <w:rsid w:val="005A55E9"/>
    <w:rsid w:val="005A7DF2"/>
    <w:rsid w:val="005B001D"/>
    <w:rsid w:val="005B0426"/>
    <w:rsid w:val="005B0E83"/>
    <w:rsid w:val="005B1A3F"/>
    <w:rsid w:val="005B1C67"/>
    <w:rsid w:val="005B3527"/>
    <w:rsid w:val="005B5044"/>
    <w:rsid w:val="005B62BD"/>
    <w:rsid w:val="005C019E"/>
    <w:rsid w:val="005C4238"/>
    <w:rsid w:val="005C4A12"/>
    <w:rsid w:val="005C57C1"/>
    <w:rsid w:val="005C5F9D"/>
    <w:rsid w:val="005C6103"/>
    <w:rsid w:val="005C63F0"/>
    <w:rsid w:val="005C6B42"/>
    <w:rsid w:val="005D07CF"/>
    <w:rsid w:val="005D1412"/>
    <w:rsid w:val="005D1DD7"/>
    <w:rsid w:val="005D207B"/>
    <w:rsid w:val="005D2477"/>
    <w:rsid w:val="005D56EA"/>
    <w:rsid w:val="005E008F"/>
    <w:rsid w:val="005E04D0"/>
    <w:rsid w:val="005E34EE"/>
    <w:rsid w:val="005E4E20"/>
    <w:rsid w:val="005E6CC8"/>
    <w:rsid w:val="005E6E03"/>
    <w:rsid w:val="005E7923"/>
    <w:rsid w:val="005E7ACA"/>
    <w:rsid w:val="005F0B76"/>
    <w:rsid w:val="005F500B"/>
    <w:rsid w:val="005F50CF"/>
    <w:rsid w:val="005F5A91"/>
    <w:rsid w:val="005F761E"/>
    <w:rsid w:val="0060020F"/>
    <w:rsid w:val="006008CE"/>
    <w:rsid w:val="0060208F"/>
    <w:rsid w:val="006024B8"/>
    <w:rsid w:val="00602AAA"/>
    <w:rsid w:val="00602FEA"/>
    <w:rsid w:val="00604A47"/>
    <w:rsid w:val="00606563"/>
    <w:rsid w:val="006075A8"/>
    <w:rsid w:val="006149CA"/>
    <w:rsid w:val="006152A0"/>
    <w:rsid w:val="00615411"/>
    <w:rsid w:val="00615A69"/>
    <w:rsid w:val="00616855"/>
    <w:rsid w:val="006176A2"/>
    <w:rsid w:val="006200F4"/>
    <w:rsid w:val="006236D5"/>
    <w:rsid w:val="00623C75"/>
    <w:rsid w:val="00623CF4"/>
    <w:rsid w:val="00623E87"/>
    <w:rsid w:val="0062460D"/>
    <w:rsid w:val="00625CF4"/>
    <w:rsid w:val="006265C3"/>
    <w:rsid w:val="00630FB6"/>
    <w:rsid w:val="0063158F"/>
    <w:rsid w:val="00631CAA"/>
    <w:rsid w:val="00631ED5"/>
    <w:rsid w:val="006343C1"/>
    <w:rsid w:val="00636CEA"/>
    <w:rsid w:val="006372E3"/>
    <w:rsid w:val="006404FF"/>
    <w:rsid w:val="006410DE"/>
    <w:rsid w:val="0064269E"/>
    <w:rsid w:val="006442E6"/>
    <w:rsid w:val="00645C9B"/>
    <w:rsid w:val="00652E05"/>
    <w:rsid w:val="006531D4"/>
    <w:rsid w:val="00653FDD"/>
    <w:rsid w:val="0065597F"/>
    <w:rsid w:val="006601EF"/>
    <w:rsid w:val="0066078D"/>
    <w:rsid w:val="006613DC"/>
    <w:rsid w:val="00662DD8"/>
    <w:rsid w:val="006666B0"/>
    <w:rsid w:val="00666E2C"/>
    <w:rsid w:val="0066727F"/>
    <w:rsid w:val="00667397"/>
    <w:rsid w:val="00670612"/>
    <w:rsid w:val="006724B8"/>
    <w:rsid w:val="00672CAF"/>
    <w:rsid w:val="00674C8B"/>
    <w:rsid w:val="006756DD"/>
    <w:rsid w:val="00675871"/>
    <w:rsid w:val="006774FF"/>
    <w:rsid w:val="00683394"/>
    <w:rsid w:val="0068348C"/>
    <w:rsid w:val="006859E3"/>
    <w:rsid w:val="006910C2"/>
    <w:rsid w:val="00691BBC"/>
    <w:rsid w:val="00691D04"/>
    <w:rsid w:val="006925E0"/>
    <w:rsid w:val="006932D2"/>
    <w:rsid w:val="0069600E"/>
    <w:rsid w:val="006A0CDD"/>
    <w:rsid w:val="006A4945"/>
    <w:rsid w:val="006A5816"/>
    <w:rsid w:val="006A65EE"/>
    <w:rsid w:val="006A73A1"/>
    <w:rsid w:val="006B0890"/>
    <w:rsid w:val="006B1201"/>
    <w:rsid w:val="006B1F54"/>
    <w:rsid w:val="006B27F3"/>
    <w:rsid w:val="006B4609"/>
    <w:rsid w:val="006B4E5C"/>
    <w:rsid w:val="006B6340"/>
    <w:rsid w:val="006B637C"/>
    <w:rsid w:val="006B63CA"/>
    <w:rsid w:val="006C15FD"/>
    <w:rsid w:val="006C318C"/>
    <w:rsid w:val="006C47CA"/>
    <w:rsid w:val="006C4C18"/>
    <w:rsid w:val="006C5750"/>
    <w:rsid w:val="006C5EA8"/>
    <w:rsid w:val="006C633E"/>
    <w:rsid w:val="006C7DAC"/>
    <w:rsid w:val="006D1F4C"/>
    <w:rsid w:val="006D4900"/>
    <w:rsid w:val="006D4AE2"/>
    <w:rsid w:val="006D50FF"/>
    <w:rsid w:val="006D6E3B"/>
    <w:rsid w:val="006E01F2"/>
    <w:rsid w:val="006E09B5"/>
    <w:rsid w:val="006E1531"/>
    <w:rsid w:val="006E315C"/>
    <w:rsid w:val="006E3BFD"/>
    <w:rsid w:val="006E3D9A"/>
    <w:rsid w:val="006E481D"/>
    <w:rsid w:val="006E51D8"/>
    <w:rsid w:val="006E5535"/>
    <w:rsid w:val="006E5825"/>
    <w:rsid w:val="006F09D8"/>
    <w:rsid w:val="006F1819"/>
    <w:rsid w:val="006F1CC3"/>
    <w:rsid w:val="006F3528"/>
    <w:rsid w:val="006F3785"/>
    <w:rsid w:val="006F61EC"/>
    <w:rsid w:val="006F6B5C"/>
    <w:rsid w:val="006F6F07"/>
    <w:rsid w:val="006F798B"/>
    <w:rsid w:val="0070095F"/>
    <w:rsid w:val="00701DA9"/>
    <w:rsid w:val="00702275"/>
    <w:rsid w:val="007024C7"/>
    <w:rsid w:val="00702F0F"/>
    <w:rsid w:val="0070326E"/>
    <w:rsid w:val="0070572F"/>
    <w:rsid w:val="00706AB1"/>
    <w:rsid w:val="0070709C"/>
    <w:rsid w:val="007074AD"/>
    <w:rsid w:val="00710C76"/>
    <w:rsid w:val="00711561"/>
    <w:rsid w:val="007126FA"/>
    <w:rsid w:val="00712FD4"/>
    <w:rsid w:val="0071335D"/>
    <w:rsid w:val="00715EC1"/>
    <w:rsid w:val="00720CA2"/>
    <w:rsid w:val="00721036"/>
    <w:rsid w:val="0072222A"/>
    <w:rsid w:val="00723CA7"/>
    <w:rsid w:val="00724167"/>
    <w:rsid w:val="007250BA"/>
    <w:rsid w:val="00725E60"/>
    <w:rsid w:val="00727B74"/>
    <w:rsid w:val="00730BC1"/>
    <w:rsid w:val="0073130E"/>
    <w:rsid w:val="00732164"/>
    <w:rsid w:val="007322FC"/>
    <w:rsid w:val="007329C4"/>
    <w:rsid w:val="007334B8"/>
    <w:rsid w:val="00736041"/>
    <w:rsid w:val="00736AA0"/>
    <w:rsid w:val="00737389"/>
    <w:rsid w:val="0073786E"/>
    <w:rsid w:val="00737AE8"/>
    <w:rsid w:val="007402EA"/>
    <w:rsid w:val="007437FE"/>
    <w:rsid w:val="00744CE6"/>
    <w:rsid w:val="007454BE"/>
    <w:rsid w:val="00745A9B"/>
    <w:rsid w:val="0074720C"/>
    <w:rsid w:val="00747582"/>
    <w:rsid w:val="007476FF"/>
    <w:rsid w:val="007514DA"/>
    <w:rsid w:val="0075196A"/>
    <w:rsid w:val="00752BF2"/>
    <w:rsid w:val="00753D70"/>
    <w:rsid w:val="00755D3E"/>
    <w:rsid w:val="00755E9D"/>
    <w:rsid w:val="007576FE"/>
    <w:rsid w:val="00757A40"/>
    <w:rsid w:val="0076094D"/>
    <w:rsid w:val="00763C95"/>
    <w:rsid w:val="007654A6"/>
    <w:rsid w:val="00765D9D"/>
    <w:rsid w:val="0076724D"/>
    <w:rsid w:val="00767339"/>
    <w:rsid w:val="00770A24"/>
    <w:rsid w:val="00770B96"/>
    <w:rsid w:val="007717A7"/>
    <w:rsid w:val="00772A22"/>
    <w:rsid w:val="00773201"/>
    <w:rsid w:val="00774680"/>
    <w:rsid w:val="0077470D"/>
    <w:rsid w:val="0077619D"/>
    <w:rsid w:val="00776FF2"/>
    <w:rsid w:val="00784A48"/>
    <w:rsid w:val="00784FFA"/>
    <w:rsid w:val="007853A0"/>
    <w:rsid w:val="00786499"/>
    <w:rsid w:val="00786792"/>
    <w:rsid w:val="00786DE7"/>
    <w:rsid w:val="00790494"/>
    <w:rsid w:val="00790C7B"/>
    <w:rsid w:val="007920C0"/>
    <w:rsid w:val="007942DB"/>
    <w:rsid w:val="00795FCC"/>
    <w:rsid w:val="00796DF6"/>
    <w:rsid w:val="0079714A"/>
    <w:rsid w:val="007A11E4"/>
    <w:rsid w:val="007A23C7"/>
    <w:rsid w:val="007A2BED"/>
    <w:rsid w:val="007A3050"/>
    <w:rsid w:val="007A6388"/>
    <w:rsid w:val="007B008E"/>
    <w:rsid w:val="007B0246"/>
    <w:rsid w:val="007B0F55"/>
    <w:rsid w:val="007B1103"/>
    <w:rsid w:val="007B4944"/>
    <w:rsid w:val="007B524C"/>
    <w:rsid w:val="007B7BFC"/>
    <w:rsid w:val="007C07DB"/>
    <w:rsid w:val="007C0B8E"/>
    <w:rsid w:val="007C226A"/>
    <w:rsid w:val="007C2989"/>
    <w:rsid w:val="007C2A2D"/>
    <w:rsid w:val="007C4CEC"/>
    <w:rsid w:val="007C7C1A"/>
    <w:rsid w:val="007D059C"/>
    <w:rsid w:val="007D310E"/>
    <w:rsid w:val="007D334C"/>
    <w:rsid w:val="007D500C"/>
    <w:rsid w:val="007E082C"/>
    <w:rsid w:val="007E0BD3"/>
    <w:rsid w:val="007E17A6"/>
    <w:rsid w:val="007E22F1"/>
    <w:rsid w:val="007E26A6"/>
    <w:rsid w:val="007E2F51"/>
    <w:rsid w:val="007E3F41"/>
    <w:rsid w:val="007F147A"/>
    <w:rsid w:val="007F4F1D"/>
    <w:rsid w:val="007F5C8B"/>
    <w:rsid w:val="007F68F9"/>
    <w:rsid w:val="007F6B85"/>
    <w:rsid w:val="00800766"/>
    <w:rsid w:val="0080390F"/>
    <w:rsid w:val="00804C2B"/>
    <w:rsid w:val="00807759"/>
    <w:rsid w:val="008077A8"/>
    <w:rsid w:val="00810FAD"/>
    <w:rsid w:val="00811216"/>
    <w:rsid w:val="00812A3A"/>
    <w:rsid w:val="00812B33"/>
    <w:rsid w:val="008153A2"/>
    <w:rsid w:val="00817921"/>
    <w:rsid w:val="008201B0"/>
    <w:rsid w:val="00820455"/>
    <w:rsid w:val="0082079C"/>
    <w:rsid w:val="008241AC"/>
    <w:rsid w:val="00824D21"/>
    <w:rsid w:val="00825539"/>
    <w:rsid w:val="00825E0E"/>
    <w:rsid w:val="0082787D"/>
    <w:rsid w:val="00827DF5"/>
    <w:rsid w:val="00830156"/>
    <w:rsid w:val="008308AB"/>
    <w:rsid w:val="00831ECE"/>
    <w:rsid w:val="00833F87"/>
    <w:rsid w:val="00834CA6"/>
    <w:rsid w:val="008352C2"/>
    <w:rsid w:val="00837152"/>
    <w:rsid w:val="008376D9"/>
    <w:rsid w:val="00837B4F"/>
    <w:rsid w:val="008411B3"/>
    <w:rsid w:val="008430F9"/>
    <w:rsid w:val="008446C4"/>
    <w:rsid w:val="0084526D"/>
    <w:rsid w:val="00845B97"/>
    <w:rsid w:val="00851CFF"/>
    <w:rsid w:val="008533C6"/>
    <w:rsid w:val="0085360F"/>
    <w:rsid w:val="008558B4"/>
    <w:rsid w:val="0085688A"/>
    <w:rsid w:val="00860462"/>
    <w:rsid w:val="00860A67"/>
    <w:rsid w:val="00860ACA"/>
    <w:rsid w:val="00861B75"/>
    <w:rsid w:val="008623FC"/>
    <w:rsid w:val="00862A1D"/>
    <w:rsid w:val="00863CC1"/>
    <w:rsid w:val="00864735"/>
    <w:rsid w:val="00864DFC"/>
    <w:rsid w:val="00865FE9"/>
    <w:rsid w:val="00872ACB"/>
    <w:rsid w:val="00872EBD"/>
    <w:rsid w:val="0087329E"/>
    <w:rsid w:val="00873701"/>
    <w:rsid w:val="008737DF"/>
    <w:rsid w:val="00873EEC"/>
    <w:rsid w:val="00875135"/>
    <w:rsid w:val="0087737B"/>
    <w:rsid w:val="00880C56"/>
    <w:rsid w:val="00882646"/>
    <w:rsid w:val="00884063"/>
    <w:rsid w:val="008840BB"/>
    <w:rsid w:val="00884BF9"/>
    <w:rsid w:val="00884D14"/>
    <w:rsid w:val="00884F4C"/>
    <w:rsid w:val="0088651F"/>
    <w:rsid w:val="00887474"/>
    <w:rsid w:val="008912BE"/>
    <w:rsid w:val="00891BE3"/>
    <w:rsid w:val="00895A22"/>
    <w:rsid w:val="00895F9B"/>
    <w:rsid w:val="00897F10"/>
    <w:rsid w:val="008A29D2"/>
    <w:rsid w:val="008A402D"/>
    <w:rsid w:val="008A43DD"/>
    <w:rsid w:val="008A4E25"/>
    <w:rsid w:val="008A6D9A"/>
    <w:rsid w:val="008B0FBF"/>
    <w:rsid w:val="008B3459"/>
    <w:rsid w:val="008B45B1"/>
    <w:rsid w:val="008B46A8"/>
    <w:rsid w:val="008B6F1D"/>
    <w:rsid w:val="008B756E"/>
    <w:rsid w:val="008B7D54"/>
    <w:rsid w:val="008B7EC0"/>
    <w:rsid w:val="008C000D"/>
    <w:rsid w:val="008C1C73"/>
    <w:rsid w:val="008C1F72"/>
    <w:rsid w:val="008C7963"/>
    <w:rsid w:val="008C7C2F"/>
    <w:rsid w:val="008D0745"/>
    <w:rsid w:val="008D1398"/>
    <w:rsid w:val="008D2381"/>
    <w:rsid w:val="008D41BB"/>
    <w:rsid w:val="008D6BCB"/>
    <w:rsid w:val="008E0BAB"/>
    <w:rsid w:val="008E2F11"/>
    <w:rsid w:val="008E4349"/>
    <w:rsid w:val="008E74FE"/>
    <w:rsid w:val="008F3096"/>
    <w:rsid w:val="008F4F4B"/>
    <w:rsid w:val="008F6DD4"/>
    <w:rsid w:val="0090035C"/>
    <w:rsid w:val="00900BF5"/>
    <w:rsid w:val="00901802"/>
    <w:rsid w:val="00901BC0"/>
    <w:rsid w:val="009037CE"/>
    <w:rsid w:val="00904055"/>
    <w:rsid w:val="009054DF"/>
    <w:rsid w:val="009067B7"/>
    <w:rsid w:val="00907B28"/>
    <w:rsid w:val="00907C35"/>
    <w:rsid w:val="00907EB7"/>
    <w:rsid w:val="00910E8D"/>
    <w:rsid w:val="00910F1B"/>
    <w:rsid w:val="00912046"/>
    <w:rsid w:val="00913AFB"/>
    <w:rsid w:val="00914D9F"/>
    <w:rsid w:val="00915908"/>
    <w:rsid w:val="009178EA"/>
    <w:rsid w:val="00921BA8"/>
    <w:rsid w:val="00922A73"/>
    <w:rsid w:val="00922DDE"/>
    <w:rsid w:val="00927F7F"/>
    <w:rsid w:val="009318F9"/>
    <w:rsid w:val="00931FCC"/>
    <w:rsid w:val="00934C00"/>
    <w:rsid w:val="009362BE"/>
    <w:rsid w:val="00937A01"/>
    <w:rsid w:val="009405D9"/>
    <w:rsid w:val="0094113C"/>
    <w:rsid w:val="009420D9"/>
    <w:rsid w:val="00942974"/>
    <w:rsid w:val="009447A3"/>
    <w:rsid w:val="0095006E"/>
    <w:rsid w:val="00951358"/>
    <w:rsid w:val="00960015"/>
    <w:rsid w:val="00960326"/>
    <w:rsid w:val="00960607"/>
    <w:rsid w:val="00960851"/>
    <w:rsid w:val="00960B51"/>
    <w:rsid w:val="009615EB"/>
    <w:rsid w:val="00963745"/>
    <w:rsid w:val="009638F9"/>
    <w:rsid w:val="009655F1"/>
    <w:rsid w:val="009666AE"/>
    <w:rsid w:val="009666B0"/>
    <w:rsid w:val="009671A0"/>
    <w:rsid w:val="009736F7"/>
    <w:rsid w:val="00974180"/>
    <w:rsid w:val="009760C0"/>
    <w:rsid w:val="0097639C"/>
    <w:rsid w:val="00976B2D"/>
    <w:rsid w:val="00976FF3"/>
    <w:rsid w:val="00977A5A"/>
    <w:rsid w:val="0098235A"/>
    <w:rsid w:val="00982547"/>
    <w:rsid w:val="00983199"/>
    <w:rsid w:val="00984836"/>
    <w:rsid w:val="00985439"/>
    <w:rsid w:val="009858EE"/>
    <w:rsid w:val="00990116"/>
    <w:rsid w:val="009906FD"/>
    <w:rsid w:val="00991078"/>
    <w:rsid w:val="00991960"/>
    <w:rsid w:val="009928C5"/>
    <w:rsid w:val="0099404E"/>
    <w:rsid w:val="00994948"/>
    <w:rsid w:val="00994F67"/>
    <w:rsid w:val="00995CBC"/>
    <w:rsid w:val="009970A5"/>
    <w:rsid w:val="0099782F"/>
    <w:rsid w:val="00997939"/>
    <w:rsid w:val="009A0884"/>
    <w:rsid w:val="009A3E86"/>
    <w:rsid w:val="009A46D8"/>
    <w:rsid w:val="009A4EEF"/>
    <w:rsid w:val="009A5010"/>
    <w:rsid w:val="009B13A6"/>
    <w:rsid w:val="009B15F9"/>
    <w:rsid w:val="009B1D3C"/>
    <w:rsid w:val="009B2F69"/>
    <w:rsid w:val="009B3757"/>
    <w:rsid w:val="009B4233"/>
    <w:rsid w:val="009B4578"/>
    <w:rsid w:val="009B53BB"/>
    <w:rsid w:val="009C2180"/>
    <w:rsid w:val="009C2BD7"/>
    <w:rsid w:val="009C2D0F"/>
    <w:rsid w:val="009C320C"/>
    <w:rsid w:val="009C6804"/>
    <w:rsid w:val="009D0BD5"/>
    <w:rsid w:val="009D1EE5"/>
    <w:rsid w:val="009D6C31"/>
    <w:rsid w:val="009D74B8"/>
    <w:rsid w:val="009D7617"/>
    <w:rsid w:val="009E1FA6"/>
    <w:rsid w:val="009E2179"/>
    <w:rsid w:val="009E223D"/>
    <w:rsid w:val="009E28EB"/>
    <w:rsid w:val="009E2B1B"/>
    <w:rsid w:val="009E37A6"/>
    <w:rsid w:val="009E4D7A"/>
    <w:rsid w:val="009E61B7"/>
    <w:rsid w:val="009E7606"/>
    <w:rsid w:val="009E79C3"/>
    <w:rsid w:val="009E7AF3"/>
    <w:rsid w:val="009F097F"/>
    <w:rsid w:val="009F157B"/>
    <w:rsid w:val="009F1934"/>
    <w:rsid w:val="009F390C"/>
    <w:rsid w:val="009F55AE"/>
    <w:rsid w:val="009F63F1"/>
    <w:rsid w:val="009F700C"/>
    <w:rsid w:val="009F7020"/>
    <w:rsid w:val="009F7593"/>
    <w:rsid w:val="009F7643"/>
    <w:rsid w:val="00A01DCB"/>
    <w:rsid w:val="00A02019"/>
    <w:rsid w:val="00A05CF6"/>
    <w:rsid w:val="00A075CB"/>
    <w:rsid w:val="00A07E33"/>
    <w:rsid w:val="00A10B49"/>
    <w:rsid w:val="00A1151B"/>
    <w:rsid w:val="00A1161C"/>
    <w:rsid w:val="00A132CF"/>
    <w:rsid w:val="00A13747"/>
    <w:rsid w:val="00A1611E"/>
    <w:rsid w:val="00A16531"/>
    <w:rsid w:val="00A215B8"/>
    <w:rsid w:val="00A23A84"/>
    <w:rsid w:val="00A268D7"/>
    <w:rsid w:val="00A27113"/>
    <w:rsid w:val="00A30431"/>
    <w:rsid w:val="00A30966"/>
    <w:rsid w:val="00A30EF1"/>
    <w:rsid w:val="00A339F5"/>
    <w:rsid w:val="00A35031"/>
    <w:rsid w:val="00A40EC2"/>
    <w:rsid w:val="00A43072"/>
    <w:rsid w:val="00A437C8"/>
    <w:rsid w:val="00A43EDE"/>
    <w:rsid w:val="00A44339"/>
    <w:rsid w:val="00A44997"/>
    <w:rsid w:val="00A45FA8"/>
    <w:rsid w:val="00A46FEB"/>
    <w:rsid w:val="00A4772C"/>
    <w:rsid w:val="00A47C2E"/>
    <w:rsid w:val="00A52834"/>
    <w:rsid w:val="00A53BEE"/>
    <w:rsid w:val="00A53F0F"/>
    <w:rsid w:val="00A562BA"/>
    <w:rsid w:val="00A5657D"/>
    <w:rsid w:val="00A61634"/>
    <w:rsid w:val="00A61946"/>
    <w:rsid w:val="00A62843"/>
    <w:rsid w:val="00A64D18"/>
    <w:rsid w:val="00A656DD"/>
    <w:rsid w:val="00A667A6"/>
    <w:rsid w:val="00A72CFB"/>
    <w:rsid w:val="00A73811"/>
    <w:rsid w:val="00A73DCF"/>
    <w:rsid w:val="00A73E2C"/>
    <w:rsid w:val="00A74699"/>
    <w:rsid w:val="00A74EAC"/>
    <w:rsid w:val="00A7549F"/>
    <w:rsid w:val="00A778CF"/>
    <w:rsid w:val="00A8064F"/>
    <w:rsid w:val="00A85CE4"/>
    <w:rsid w:val="00A867FF"/>
    <w:rsid w:val="00A902B6"/>
    <w:rsid w:val="00A91A30"/>
    <w:rsid w:val="00A9663E"/>
    <w:rsid w:val="00AA0D9A"/>
    <w:rsid w:val="00AA5F1E"/>
    <w:rsid w:val="00AB0334"/>
    <w:rsid w:val="00AB12A2"/>
    <w:rsid w:val="00AB2196"/>
    <w:rsid w:val="00AB2C82"/>
    <w:rsid w:val="00AB425F"/>
    <w:rsid w:val="00AB51CC"/>
    <w:rsid w:val="00AB70F3"/>
    <w:rsid w:val="00AB75CF"/>
    <w:rsid w:val="00AC1772"/>
    <w:rsid w:val="00AC306C"/>
    <w:rsid w:val="00AC3D34"/>
    <w:rsid w:val="00AC3F24"/>
    <w:rsid w:val="00AC4DC2"/>
    <w:rsid w:val="00AC5C34"/>
    <w:rsid w:val="00AC63EF"/>
    <w:rsid w:val="00AC6C1D"/>
    <w:rsid w:val="00AD28DE"/>
    <w:rsid w:val="00AD581C"/>
    <w:rsid w:val="00AD5A4F"/>
    <w:rsid w:val="00AE2AD9"/>
    <w:rsid w:val="00AE3679"/>
    <w:rsid w:val="00AE4067"/>
    <w:rsid w:val="00AE5EBA"/>
    <w:rsid w:val="00AE62D4"/>
    <w:rsid w:val="00AE6F37"/>
    <w:rsid w:val="00AE76DD"/>
    <w:rsid w:val="00AF2C4A"/>
    <w:rsid w:val="00AF3529"/>
    <w:rsid w:val="00AF5A81"/>
    <w:rsid w:val="00AF6AF2"/>
    <w:rsid w:val="00AF7039"/>
    <w:rsid w:val="00B00804"/>
    <w:rsid w:val="00B0273E"/>
    <w:rsid w:val="00B02764"/>
    <w:rsid w:val="00B02F35"/>
    <w:rsid w:val="00B0336E"/>
    <w:rsid w:val="00B05435"/>
    <w:rsid w:val="00B0576D"/>
    <w:rsid w:val="00B0650B"/>
    <w:rsid w:val="00B0686A"/>
    <w:rsid w:val="00B103E7"/>
    <w:rsid w:val="00B10A25"/>
    <w:rsid w:val="00B120A4"/>
    <w:rsid w:val="00B1415A"/>
    <w:rsid w:val="00B157D7"/>
    <w:rsid w:val="00B16348"/>
    <w:rsid w:val="00B171AD"/>
    <w:rsid w:val="00B2028D"/>
    <w:rsid w:val="00B2222B"/>
    <w:rsid w:val="00B23611"/>
    <w:rsid w:val="00B25CA3"/>
    <w:rsid w:val="00B2654F"/>
    <w:rsid w:val="00B30AE2"/>
    <w:rsid w:val="00B31631"/>
    <w:rsid w:val="00B32B46"/>
    <w:rsid w:val="00B34765"/>
    <w:rsid w:val="00B35E65"/>
    <w:rsid w:val="00B35F3F"/>
    <w:rsid w:val="00B400ED"/>
    <w:rsid w:val="00B43505"/>
    <w:rsid w:val="00B445CC"/>
    <w:rsid w:val="00B4524D"/>
    <w:rsid w:val="00B4565F"/>
    <w:rsid w:val="00B45B83"/>
    <w:rsid w:val="00B465A0"/>
    <w:rsid w:val="00B47FB3"/>
    <w:rsid w:val="00B50A6C"/>
    <w:rsid w:val="00B516E1"/>
    <w:rsid w:val="00B520F0"/>
    <w:rsid w:val="00B52235"/>
    <w:rsid w:val="00B52375"/>
    <w:rsid w:val="00B53C4F"/>
    <w:rsid w:val="00B56B65"/>
    <w:rsid w:val="00B5790C"/>
    <w:rsid w:val="00B628F2"/>
    <w:rsid w:val="00B63404"/>
    <w:rsid w:val="00B635BB"/>
    <w:rsid w:val="00B64507"/>
    <w:rsid w:val="00B67C2B"/>
    <w:rsid w:val="00B71D88"/>
    <w:rsid w:val="00B73320"/>
    <w:rsid w:val="00B75120"/>
    <w:rsid w:val="00B76C44"/>
    <w:rsid w:val="00B77655"/>
    <w:rsid w:val="00B81981"/>
    <w:rsid w:val="00B822A4"/>
    <w:rsid w:val="00B82642"/>
    <w:rsid w:val="00B83317"/>
    <w:rsid w:val="00B8337A"/>
    <w:rsid w:val="00B83393"/>
    <w:rsid w:val="00B837E5"/>
    <w:rsid w:val="00B84116"/>
    <w:rsid w:val="00B85E5D"/>
    <w:rsid w:val="00B86961"/>
    <w:rsid w:val="00B92C14"/>
    <w:rsid w:val="00B92CB3"/>
    <w:rsid w:val="00B93178"/>
    <w:rsid w:val="00B934B4"/>
    <w:rsid w:val="00B9621B"/>
    <w:rsid w:val="00B96E37"/>
    <w:rsid w:val="00B96F69"/>
    <w:rsid w:val="00BA31CC"/>
    <w:rsid w:val="00BA4418"/>
    <w:rsid w:val="00BA4765"/>
    <w:rsid w:val="00BA4E5C"/>
    <w:rsid w:val="00BA7AE9"/>
    <w:rsid w:val="00BB0F00"/>
    <w:rsid w:val="00BB2C41"/>
    <w:rsid w:val="00BB31D0"/>
    <w:rsid w:val="00BB4690"/>
    <w:rsid w:val="00BC0EEC"/>
    <w:rsid w:val="00BC309F"/>
    <w:rsid w:val="00BC34C1"/>
    <w:rsid w:val="00BC5810"/>
    <w:rsid w:val="00BC58F1"/>
    <w:rsid w:val="00BC62C4"/>
    <w:rsid w:val="00BD0B23"/>
    <w:rsid w:val="00BD180C"/>
    <w:rsid w:val="00BD1F92"/>
    <w:rsid w:val="00BD63E1"/>
    <w:rsid w:val="00BE12F6"/>
    <w:rsid w:val="00BE178F"/>
    <w:rsid w:val="00BE3EBA"/>
    <w:rsid w:val="00BE4972"/>
    <w:rsid w:val="00BE623D"/>
    <w:rsid w:val="00BE625D"/>
    <w:rsid w:val="00BE6364"/>
    <w:rsid w:val="00BE656D"/>
    <w:rsid w:val="00BE6BCE"/>
    <w:rsid w:val="00BE6F64"/>
    <w:rsid w:val="00BF008F"/>
    <w:rsid w:val="00BF0BC1"/>
    <w:rsid w:val="00BF1164"/>
    <w:rsid w:val="00BF1A5A"/>
    <w:rsid w:val="00BF2E32"/>
    <w:rsid w:val="00BF36BA"/>
    <w:rsid w:val="00BF55B3"/>
    <w:rsid w:val="00BF6BBB"/>
    <w:rsid w:val="00BF7145"/>
    <w:rsid w:val="00C00969"/>
    <w:rsid w:val="00C010C0"/>
    <w:rsid w:val="00C01D8E"/>
    <w:rsid w:val="00C02FB6"/>
    <w:rsid w:val="00C02FBF"/>
    <w:rsid w:val="00C07A77"/>
    <w:rsid w:val="00C11100"/>
    <w:rsid w:val="00C117E1"/>
    <w:rsid w:val="00C133D7"/>
    <w:rsid w:val="00C136AF"/>
    <w:rsid w:val="00C1389C"/>
    <w:rsid w:val="00C146EB"/>
    <w:rsid w:val="00C15FFD"/>
    <w:rsid w:val="00C20B9A"/>
    <w:rsid w:val="00C22B76"/>
    <w:rsid w:val="00C23A41"/>
    <w:rsid w:val="00C26105"/>
    <w:rsid w:val="00C27C7A"/>
    <w:rsid w:val="00C31A76"/>
    <w:rsid w:val="00C338EB"/>
    <w:rsid w:val="00C33F62"/>
    <w:rsid w:val="00C35BDC"/>
    <w:rsid w:val="00C36FC0"/>
    <w:rsid w:val="00C429B1"/>
    <w:rsid w:val="00C44986"/>
    <w:rsid w:val="00C44F5F"/>
    <w:rsid w:val="00C4756B"/>
    <w:rsid w:val="00C478E5"/>
    <w:rsid w:val="00C47A0F"/>
    <w:rsid w:val="00C502E7"/>
    <w:rsid w:val="00C514C4"/>
    <w:rsid w:val="00C53789"/>
    <w:rsid w:val="00C53B22"/>
    <w:rsid w:val="00C55F8F"/>
    <w:rsid w:val="00C5686F"/>
    <w:rsid w:val="00C57EAF"/>
    <w:rsid w:val="00C6057A"/>
    <w:rsid w:val="00C6309E"/>
    <w:rsid w:val="00C63223"/>
    <w:rsid w:val="00C63F1A"/>
    <w:rsid w:val="00C66326"/>
    <w:rsid w:val="00C667F0"/>
    <w:rsid w:val="00C67677"/>
    <w:rsid w:val="00C70727"/>
    <w:rsid w:val="00C717F7"/>
    <w:rsid w:val="00C71C5C"/>
    <w:rsid w:val="00C71FBB"/>
    <w:rsid w:val="00C73DF0"/>
    <w:rsid w:val="00C74902"/>
    <w:rsid w:val="00C74998"/>
    <w:rsid w:val="00C74C87"/>
    <w:rsid w:val="00C75002"/>
    <w:rsid w:val="00C7604D"/>
    <w:rsid w:val="00C7615C"/>
    <w:rsid w:val="00C77014"/>
    <w:rsid w:val="00C80C08"/>
    <w:rsid w:val="00C80C0A"/>
    <w:rsid w:val="00C80CCC"/>
    <w:rsid w:val="00C81576"/>
    <w:rsid w:val="00C81F2D"/>
    <w:rsid w:val="00C83B34"/>
    <w:rsid w:val="00C83F50"/>
    <w:rsid w:val="00C84BA8"/>
    <w:rsid w:val="00C90216"/>
    <w:rsid w:val="00C9029F"/>
    <w:rsid w:val="00C902ED"/>
    <w:rsid w:val="00C929E3"/>
    <w:rsid w:val="00C92A32"/>
    <w:rsid w:val="00C9321D"/>
    <w:rsid w:val="00C93905"/>
    <w:rsid w:val="00C94F09"/>
    <w:rsid w:val="00C94F71"/>
    <w:rsid w:val="00C96FAE"/>
    <w:rsid w:val="00CA26D8"/>
    <w:rsid w:val="00CA31C1"/>
    <w:rsid w:val="00CA3AC3"/>
    <w:rsid w:val="00CA4C94"/>
    <w:rsid w:val="00CA6D12"/>
    <w:rsid w:val="00CA7836"/>
    <w:rsid w:val="00CA7B88"/>
    <w:rsid w:val="00CB59D7"/>
    <w:rsid w:val="00CB7A03"/>
    <w:rsid w:val="00CB7BC5"/>
    <w:rsid w:val="00CC00F4"/>
    <w:rsid w:val="00CC169F"/>
    <w:rsid w:val="00CC1737"/>
    <w:rsid w:val="00CC47DC"/>
    <w:rsid w:val="00CC4EE9"/>
    <w:rsid w:val="00CC4FCE"/>
    <w:rsid w:val="00CC54A3"/>
    <w:rsid w:val="00CC6B98"/>
    <w:rsid w:val="00CD191E"/>
    <w:rsid w:val="00CD2C82"/>
    <w:rsid w:val="00CD34A9"/>
    <w:rsid w:val="00CD36EE"/>
    <w:rsid w:val="00CD38A5"/>
    <w:rsid w:val="00CD3E83"/>
    <w:rsid w:val="00CD5438"/>
    <w:rsid w:val="00CD57C0"/>
    <w:rsid w:val="00CD6400"/>
    <w:rsid w:val="00CD6E67"/>
    <w:rsid w:val="00CD770F"/>
    <w:rsid w:val="00CE01A0"/>
    <w:rsid w:val="00CE1F8C"/>
    <w:rsid w:val="00CE6EE6"/>
    <w:rsid w:val="00CE72ED"/>
    <w:rsid w:val="00CE76CE"/>
    <w:rsid w:val="00CF118F"/>
    <w:rsid w:val="00CF19EC"/>
    <w:rsid w:val="00CF3222"/>
    <w:rsid w:val="00CF617D"/>
    <w:rsid w:val="00CF745A"/>
    <w:rsid w:val="00D00315"/>
    <w:rsid w:val="00D015BC"/>
    <w:rsid w:val="00D01F30"/>
    <w:rsid w:val="00D03B29"/>
    <w:rsid w:val="00D04D81"/>
    <w:rsid w:val="00D06942"/>
    <w:rsid w:val="00D07D43"/>
    <w:rsid w:val="00D10644"/>
    <w:rsid w:val="00D11530"/>
    <w:rsid w:val="00D1189F"/>
    <w:rsid w:val="00D11BC5"/>
    <w:rsid w:val="00D11DF7"/>
    <w:rsid w:val="00D12073"/>
    <w:rsid w:val="00D12278"/>
    <w:rsid w:val="00D12892"/>
    <w:rsid w:val="00D13B4F"/>
    <w:rsid w:val="00D161EC"/>
    <w:rsid w:val="00D16368"/>
    <w:rsid w:val="00D2235A"/>
    <w:rsid w:val="00D22681"/>
    <w:rsid w:val="00D23E97"/>
    <w:rsid w:val="00D2626A"/>
    <w:rsid w:val="00D263CC"/>
    <w:rsid w:val="00D2799C"/>
    <w:rsid w:val="00D3024B"/>
    <w:rsid w:val="00D3055B"/>
    <w:rsid w:val="00D31C40"/>
    <w:rsid w:val="00D33BC2"/>
    <w:rsid w:val="00D34703"/>
    <w:rsid w:val="00D34E69"/>
    <w:rsid w:val="00D36DC8"/>
    <w:rsid w:val="00D37008"/>
    <w:rsid w:val="00D4022E"/>
    <w:rsid w:val="00D40403"/>
    <w:rsid w:val="00D43D55"/>
    <w:rsid w:val="00D445AE"/>
    <w:rsid w:val="00D45B09"/>
    <w:rsid w:val="00D45C8F"/>
    <w:rsid w:val="00D464FD"/>
    <w:rsid w:val="00D5172B"/>
    <w:rsid w:val="00D5357D"/>
    <w:rsid w:val="00D5508A"/>
    <w:rsid w:val="00D55502"/>
    <w:rsid w:val="00D56996"/>
    <w:rsid w:val="00D56E14"/>
    <w:rsid w:val="00D57A4E"/>
    <w:rsid w:val="00D57FEF"/>
    <w:rsid w:val="00D60016"/>
    <w:rsid w:val="00D609E3"/>
    <w:rsid w:val="00D60F61"/>
    <w:rsid w:val="00D61963"/>
    <w:rsid w:val="00D63157"/>
    <w:rsid w:val="00D65D49"/>
    <w:rsid w:val="00D7038D"/>
    <w:rsid w:val="00D711BA"/>
    <w:rsid w:val="00D71875"/>
    <w:rsid w:val="00D71A21"/>
    <w:rsid w:val="00D71CF3"/>
    <w:rsid w:val="00D72D41"/>
    <w:rsid w:val="00D734C6"/>
    <w:rsid w:val="00D75628"/>
    <w:rsid w:val="00D77664"/>
    <w:rsid w:val="00D80EFE"/>
    <w:rsid w:val="00D8196D"/>
    <w:rsid w:val="00D825EF"/>
    <w:rsid w:val="00D85302"/>
    <w:rsid w:val="00D87AF2"/>
    <w:rsid w:val="00D90204"/>
    <w:rsid w:val="00D9071A"/>
    <w:rsid w:val="00D90A89"/>
    <w:rsid w:val="00D91B38"/>
    <w:rsid w:val="00D950CF"/>
    <w:rsid w:val="00D958DC"/>
    <w:rsid w:val="00D96329"/>
    <w:rsid w:val="00D964CD"/>
    <w:rsid w:val="00D96B90"/>
    <w:rsid w:val="00DA007D"/>
    <w:rsid w:val="00DA1948"/>
    <w:rsid w:val="00DA1A82"/>
    <w:rsid w:val="00DA24CF"/>
    <w:rsid w:val="00DA32D7"/>
    <w:rsid w:val="00DA33AA"/>
    <w:rsid w:val="00DA5B97"/>
    <w:rsid w:val="00DA68DB"/>
    <w:rsid w:val="00DA78AB"/>
    <w:rsid w:val="00DA7B78"/>
    <w:rsid w:val="00DB26BD"/>
    <w:rsid w:val="00DB49B8"/>
    <w:rsid w:val="00DB6C90"/>
    <w:rsid w:val="00DB6FCB"/>
    <w:rsid w:val="00DB7F02"/>
    <w:rsid w:val="00DC09C4"/>
    <w:rsid w:val="00DC2E71"/>
    <w:rsid w:val="00DC516E"/>
    <w:rsid w:val="00DC6EFB"/>
    <w:rsid w:val="00DD0603"/>
    <w:rsid w:val="00DE4522"/>
    <w:rsid w:val="00DE5CF3"/>
    <w:rsid w:val="00DE5D81"/>
    <w:rsid w:val="00DE5F83"/>
    <w:rsid w:val="00DF05EB"/>
    <w:rsid w:val="00DF3D6C"/>
    <w:rsid w:val="00DF45C5"/>
    <w:rsid w:val="00DF59A0"/>
    <w:rsid w:val="00E00AFD"/>
    <w:rsid w:val="00E00C8D"/>
    <w:rsid w:val="00E06A58"/>
    <w:rsid w:val="00E06D21"/>
    <w:rsid w:val="00E11497"/>
    <w:rsid w:val="00E134CC"/>
    <w:rsid w:val="00E141FE"/>
    <w:rsid w:val="00E14557"/>
    <w:rsid w:val="00E16909"/>
    <w:rsid w:val="00E223C6"/>
    <w:rsid w:val="00E22B94"/>
    <w:rsid w:val="00E25E76"/>
    <w:rsid w:val="00E276FD"/>
    <w:rsid w:val="00E327CF"/>
    <w:rsid w:val="00E32CC9"/>
    <w:rsid w:val="00E3746B"/>
    <w:rsid w:val="00E4071C"/>
    <w:rsid w:val="00E416F9"/>
    <w:rsid w:val="00E41A1B"/>
    <w:rsid w:val="00E42CBE"/>
    <w:rsid w:val="00E43B56"/>
    <w:rsid w:val="00E43B7D"/>
    <w:rsid w:val="00E449A1"/>
    <w:rsid w:val="00E4539C"/>
    <w:rsid w:val="00E45402"/>
    <w:rsid w:val="00E459AD"/>
    <w:rsid w:val="00E46A4F"/>
    <w:rsid w:val="00E47E81"/>
    <w:rsid w:val="00E50278"/>
    <w:rsid w:val="00E519B9"/>
    <w:rsid w:val="00E54EB8"/>
    <w:rsid w:val="00E55CE3"/>
    <w:rsid w:val="00E5633A"/>
    <w:rsid w:val="00E56775"/>
    <w:rsid w:val="00E57FEB"/>
    <w:rsid w:val="00E60597"/>
    <w:rsid w:val="00E62526"/>
    <w:rsid w:val="00E63446"/>
    <w:rsid w:val="00E65559"/>
    <w:rsid w:val="00E65AFE"/>
    <w:rsid w:val="00E7124F"/>
    <w:rsid w:val="00E7171A"/>
    <w:rsid w:val="00E74645"/>
    <w:rsid w:val="00E758D0"/>
    <w:rsid w:val="00E77154"/>
    <w:rsid w:val="00E77F6D"/>
    <w:rsid w:val="00E800AA"/>
    <w:rsid w:val="00E80689"/>
    <w:rsid w:val="00E835ED"/>
    <w:rsid w:val="00E842FB"/>
    <w:rsid w:val="00E845CB"/>
    <w:rsid w:val="00E84824"/>
    <w:rsid w:val="00E8503D"/>
    <w:rsid w:val="00E87FC5"/>
    <w:rsid w:val="00E90571"/>
    <w:rsid w:val="00E91066"/>
    <w:rsid w:val="00E91B51"/>
    <w:rsid w:val="00E92D13"/>
    <w:rsid w:val="00E9539D"/>
    <w:rsid w:val="00E96FD8"/>
    <w:rsid w:val="00E97115"/>
    <w:rsid w:val="00EA018F"/>
    <w:rsid w:val="00EA06E3"/>
    <w:rsid w:val="00EA0CF4"/>
    <w:rsid w:val="00EA19CE"/>
    <w:rsid w:val="00EA1E2A"/>
    <w:rsid w:val="00EA2608"/>
    <w:rsid w:val="00EA4644"/>
    <w:rsid w:val="00EA4C1A"/>
    <w:rsid w:val="00EA4DC9"/>
    <w:rsid w:val="00EA778B"/>
    <w:rsid w:val="00EB0A8E"/>
    <w:rsid w:val="00EB0E1E"/>
    <w:rsid w:val="00EB22F6"/>
    <w:rsid w:val="00EB36C4"/>
    <w:rsid w:val="00EB396D"/>
    <w:rsid w:val="00EB428E"/>
    <w:rsid w:val="00EB5B5F"/>
    <w:rsid w:val="00EB5E50"/>
    <w:rsid w:val="00EB69E1"/>
    <w:rsid w:val="00EB72C1"/>
    <w:rsid w:val="00EB7E2D"/>
    <w:rsid w:val="00EC0274"/>
    <w:rsid w:val="00EC08E7"/>
    <w:rsid w:val="00EC1012"/>
    <w:rsid w:val="00EC177D"/>
    <w:rsid w:val="00EC1ED4"/>
    <w:rsid w:val="00EC25C8"/>
    <w:rsid w:val="00EC593A"/>
    <w:rsid w:val="00EC787B"/>
    <w:rsid w:val="00ED1CC9"/>
    <w:rsid w:val="00ED2A97"/>
    <w:rsid w:val="00ED49CB"/>
    <w:rsid w:val="00ED4A74"/>
    <w:rsid w:val="00ED7FD9"/>
    <w:rsid w:val="00EE0AF7"/>
    <w:rsid w:val="00EE4C06"/>
    <w:rsid w:val="00EE6453"/>
    <w:rsid w:val="00EE76E2"/>
    <w:rsid w:val="00EF196F"/>
    <w:rsid w:val="00EF1E26"/>
    <w:rsid w:val="00EF5A27"/>
    <w:rsid w:val="00EF5CCD"/>
    <w:rsid w:val="00F00C6C"/>
    <w:rsid w:val="00F030F1"/>
    <w:rsid w:val="00F05B93"/>
    <w:rsid w:val="00F125B9"/>
    <w:rsid w:val="00F13A21"/>
    <w:rsid w:val="00F140B6"/>
    <w:rsid w:val="00F163EA"/>
    <w:rsid w:val="00F213EC"/>
    <w:rsid w:val="00F215D3"/>
    <w:rsid w:val="00F221B2"/>
    <w:rsid w:val="00F22865"/>
    <w:rsid w:val="00F233F3"/>
    <w:rsid w:val="00F23554"/>
    <w:rsid w:val="00F23D16"/>
    <w:rsid w:val="00F26C16"/>
    <w:rsid w:val="00F30670"/>
    <w:rsid w:val="00F347B2"/>
    <w:rsid w:val="00F402E7"/>
    <w:rsid w:val="00F415A7"/>
    <w:rsid w:val="00F43EBC"/>
    <w:rsid w:val="00F444A7"/>
    <w:rsid w:val="00F44875"/>
    <w:rsid w:val="00F44ADD"/>
    <w:rsid w:val="00F44F57"/>
    <w:rsid w:val="00F45FB7"/>
    <w:rsid w:val="00F47513"/>
    <w:rsid w:val="00F5048B"/>
    <w:rsid w:val="00F50F63"/>
    <w:rsid w:val="00F523DA"/>
    <w:rsid w:val="00F52706"/>
    <w:rsid w:val="00F53E8C"/>
    <w:rsid w:val="00F54CC6"/>
    <w:rsid w:val="00F557E1"/>
    <w:rsid w:val="00F55917"/>
    <w:rsid w:val="00F559DE"/>
    <w:rsid w:val="00F60DCD"/>
    <w:rsid w:val="00F62162"/>
    <w:rsid w:val="00F62A77"/>
    <w:rsid w:val="00F6381F"/>
    <w:rsid w:val="00F6383A"/>
    <w:rsid w:val="00F63ABA"/>
    <w:rsid w:val="00F6578D"/>
    <w:rsid w:val="00F7070D"/>
    <w:rsid w:val="00F74F6E"/>
    <w:rsid w:val="00F75B3C"/>
    <w:rsid w:val="00F764CE"/>
    <w:rsid w:val="00F7756F"/>
    <w:rsid w:val="00F81E03"/>
    <w:rsid w:val="00F81E22"/>
    <w:rsid w:val="00F82EA3"/>
    <w:rsid w:val="00F836C6"/>
    <w:rsid w:val="00F83AE4"/>
    <w:rsid w:val="00F8408C"/>
    <w:rsid w:val="00F8435E"/>
    <w:rsid w:val="00F84EA2"/>
    <w:rsid w:val="00F85AA0"/>
    <w:rsid w:val="00F918EE"/>
    <w:rsid w:val="00F920DC"/>
    <w:rsid w:val="00F92466"/>
    <w:rsid w:val="00F925A8"/>
    <w:rsid w:val="00F97672"/>
    <w:rsid w:val="00F97EDB"/>
    <w:rsid w:val="00FB0DC5"/>
    <w:rsid w:val="00FB2CE4"/>
    <w:rsid w:val="00FB35FE"/>
    <w:rsid w:val="00FB4C54"/>
    <w:rsid w:val="00FC2110"/>
    <w:rsid w:val="00FC479A"/>
    <w:rsid w:val="00FC5A56"/>
    <w:rsid w:val="00FC5D7A"/>
    <w:rsid w:val="00FC73AB"/>
    <w:rsid w:val="00FD08BF"/>
    <w:rsid w:val="00FD12EF"/>
    <w:rsid w:val="00FD18DE"/>
    <w:rsid w:val="00FD2974"/>
    <w:rsid w:val="00FD471F"/>
    <w:rsid w:val="00FD4AE6"/>
    <w:rsid w:val="00FE0615"/>
    <w:rsid w:val="00FE165E"/>
    <w:rsid w:val="00FE1B7A"/>
    <w:rsid w:val="00FE2F8B"/>
    <w:rsid w:val="00FE3371"/>
    <w:rsid w:val="00FE40B8"/>
    <w:rsid w:val="00FE594F"/>
    <w:rsid w:val="00FE5ACF"/>
    <w:rsid w:val="00FE67D2"/>
    <w:rsid w:val="00FE7E9D"/>
    <w:rsid w:val="00FF040E"/>
    <w:rsid w:val="00FF2320"/>
    <w:rsid w:val="00FF3610"/>
    <w:rsid w:val="00FF4047"/>
    <w:rsid w:val="00FF49C6"/>
    <w:rsid w:val="00FF5412"/>
    <w:rsid w:val="00FF77B6"/>
    <w:rsid w:val="00FF78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393,#896d71,#3b4343,#807272"/>
    </o:shapedefaults>
    <o:shapelayout v:ext="edit">
      <o:idmap v:ext="edit" data="1"/>
    </o:shapelayout>
  </w:shapeDefaults>
  <w:decimalSymbol w:val="."/>
  <w:listSeparator w:val=","/>
  <w14:docId w14:val="30626636"/>
  <w15:docId w15:val="{DDD25B3C-D8CA-4BC8-92DD-1B509BADD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038D"/>
  </w:style>
  <w:style w:type="paragraph" w:styleId="Heading1">
    <w:name w:val="heading 1"/>
    <w:basedOn w:val="Normal"/>
    <w:next w:val="Normal"/>
    <w:link w:val="Heading1Char"/>
    <w:uiPriority w:val="9"/>
    <w:qFormat/>
    <w:rsid w:val="006E09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3BB6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067B"/>
  </w:style>
  <w:style w:type="paragraph" w:styleId="Footer">
    <w:name w:val="footer"/>
    <w:basedOn w:val="Normal"/>
    <w:link w:val="Foot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067B"/>
  </w:style>
  <w:style w:type="paragraph" w:styleId="BalloonText">
    <w:name w:val="Balloon Text"/>
    <w:basedOn w:val="Normal"/>
    <w:link w:val="BalloonTextChar"/>
    <w:uiPriority w:val="99"/>
    <w:semiHidden/>
    <w:unhideWhenUsed/>
    <w:rsid w:val="002B0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67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E17A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1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7A6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17A6"/>
    <w:rPr>
      <w:rFonts w:ascii="Arial" w:eastAsia="Times New Roman" w:hAnsi="Arial" w:cs="Arial"/>
      <w:sz w:val="20"/>
      <w:szCs w:val="20"/>
      <w:lang w:val="en-US"/>
    </w:rPr>
  </w:style>
  <w:style w:type="character" w:customStyle="1" w:styleId="apple-converted-space">
    <w:name w:val="apple-converted-space"/>
    <w:basedOn w:val="DefaultParagraphFont"/>
    <w:rsid w:val="007E17A6"/>
  </w:style>
  <w:style w:type="character" w:styleId="Hyperlink">
    <w:name w:val="Hyperlink"/>
    <w:basedOn w:val="DefaultParagraphFont"/>
    <w:uiPriority w:val="99"/>
    <w:unhideWhenUsed/>
    <w:rsid w:val="007E17A6"/>
    <w:rPr>
      <w:color w:val="0000FF"/>
      <w:u w:val="single"/>
    </w:rPr>
  </w:style>
  <w:style w:type="paragraph" w:customStyle="1" w:styleId="m195290966055208104msolistparagraph">
    <w:name w:val="m_195290966055208104msolistparagraph"/>
    <w:basedOn w:val="Normal"/>
    <w:rsid w:val="007E17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195290966055208104apple-converted-space">
    <w:name w:val="m_195290966055208104apple-converted-space"/>
    <w:basedOn w:val="DefaultParagraphFont"/>
    <w:rsid w:val="007E17A6"/>
  </w:style>
  <w:style w:type="character" w:customStyle="1" w:styleId="m195290966055208104gwt-inlinelabel">
    <w:name w:val="m_195290966055208104gwt-inlinelabel"/>
    <w:basedOn w:val="DefaultParagraphFont"/>
    <w:rsid w:val="007E17A6"/>
  </w:style>
  <w:style w:type="paragraph" w:styleId="ListParagraph">
    <w:name w:val="List Paragraph"/>
    <w:basedOn w:val="Normal"/>
    <w:uiPriority w:val="34"/>
    <w:qFormat/>
    <w:rsid w:val="009A4EE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A4EEF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E09B5"/>
    <w:rPr>
      <w:rFonts w:asciiTheme="majorHAnsi" w:eastAsiaTheme="majorEastAsia" w:hAnsiTheme="majorHAnsi" w:cstheme="majorBidi"/>
      <w:b/>
      <w:bCs/>
      <w:color w:val="53BB68"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6A65EE"/>
    <w:rPr>
      <w:color w:val="808080"/>
    </w:rPr>
  </w:style>
  <w:style w:type="paragraph" w:styleId="NoSpacing">
    <w:name w:val="No Spacing"/>
    <w:link w:val="NoSpacingChar"/>
    <w:uiPriority w:val="1"/>
    <w:qFormat/>
    <w:rsid w:val="0073604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36041"/>
    <w:rPr>
      <w:rFonts w:eastAsiaTheme="minorEastAsia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B38"/>
    <w:pPr>
      <w:spacing w:after="200"/>
    </w:pPr>
    <w:rPr>
      <w:rFonts w:asciiTheme="minorHAnsi" w:eastAsiaTheme="minorHAnsi" w:hAnsiTheme="minorHAnsi" w:cstheme="minorBidi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B38"/>
    <w:rPr>
      <w:rFonts w:ascii="Arial" w:eastAsia="Times New Roman" w:hAnsi="Arial" w:cs="Arial"/>
      <w:b/>
      <w:bCs/>
      <w:sz w:val="20"/>
      <w:szCs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73DC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Style1">
    <w:name w:val="Style1"/>
    <w:basedOn w:val="DefaultParagraphFont"/>
    <w:uiPriority w:val="1"/>
    <w:rsid w:val="00131B10"/>
    <w:rPr>
      <w:color w:val="C00000"/>
    </w:rPr>
  </w:style>
  <w:style w:type="character" w:customStyle="1" w:styleId="Style2">
    <w:name w:val="Style2"/>
    <w:basedOn w:val="DefaultParagraphFont"/>
    <w:uiPriority w:val="1"/>
    <w:rsid w:val="00131B10"/>
    <w:rPr>
      <w:b/>
      <w:color w:val="C00000"/>
      <w:u w:val="single"/>
    </w:rPr>
  </w:style>
  <w:style w:type="table" w:styleId="TableGrid">
    <w:name w:val="Table Grid"/>
    <w:basedOn w:val="TableNormal"/>
    <w:uiPriority w:val="59"/>
    <w:rsid w:val="00F82E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greenproductionguide.com/?r=SP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file:///C:\Users\LisaDay\AppData\Local\Temp\www.greenproductionguide.com" TargetMode="External"/><Relationship Id="rId1" Type="http://schemas.openxmlformats.org/officeDocument/2006/relationships/hyperlink" Target="file:///C:\Users\LisaDay\AppData\Local\Temp\www.greenproductionguid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FA865F73C0B421C81053DC70C7FE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B7228-83DE-4FB6-963C-6E0AAB589701}"/>
      </w:docPartPr>
      <w:docPartBody>
        <w:p w:rsidR="00000000" w:rsidRDefault="00F0445E" w:rsidP="00F0445E">
          <w:pPr>
            <w:pStyle w:val="EFA865F73C0B421C81053DC70C7FEE0B8"/>
          </w:pPr>
          <w:r w:rsidRPr="00BE625D">
            <w:rPr>
              <w:i/>
            </w:rPr>
            <w:t>Insert Subject Here</w:t>
          </w:r>
          <w:r>
            <w:rPr>
              <w:i/>
            </w:rPr>
            <w:t xml:space="preserve"> (e.g., Sustainable Production Wrap Memo)</w:t>
          </w:r>
        </w:p>
      </w:docPartBody>
    </w:docPart>
    <w:docPart>
      <w:docPartPr>
        <w:name w:val="F49E3DBFF17B49C5BD9A3AF9ACEB8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5ABA6-6FAB-44C6-9A44-7C987CAF1E30}"/>
      </w:docPartPr>
      <w:docPartBody>
        <w:p w:rsidR="00000000" w:rsidRDefault="00F0445E" w:rsidP="00F0445E">
          <w:pPr>
            <w:pStyle w:val="F49E3DBFF17B49C5BD9A3AF9ACEB8B138"/>
          </w:pPr>
          <w:r w:rsidRPr="007251DF">
            <w:rPr>
              <w:rStyle w:val="PlaceholderText"/>
            </w:rPr>
            <w:t>Click or tap to enter a date.</w:t>
          </w:r>
        </w:p>
      </w:docPartBody>
    </w:docPart>
    <w:docPart>
      <w:docPartPr>
        <w:name w:val="3896B7B08AB8489F991D29A60E069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27CC1-47FA-4EB6-82DE-8A3A1122F880}"/>
      </w:docPartPr>
      <w:docPartBody>
        <w:p w:rsidR="00000000" w:rsidRDefault="00F0445E" w:rsidP="00F0445E">
          <w:pPr>
            <w:pStyle w:val="3896B7B08AB8489F991D29A60E0691C07"/>
          </w:pPr>
          <w:r w:rsidRPr="007251D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6ABC67E152B41D1992D7E761314F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4748B-8B0E-4783-B0EE-9012FAE4E075}"/>
      </w:docPartPr>
      <w:docPartBody>
        <w:p w:rsidR="00000000" w:rsidRDefault="00F0445E" w:rsidP="00F0445E">
          <w:pPr>
            <w:pStyle w:val="F6ABC67E152B41D1992D7E761314F46D1"/>
          </w:pPr>
          <w:r>
            <w:rPr>
              <w:i/>
              <w:color w:val="595959" w:themeColor="text1" w:themeTint="A6"/>
              <w:lang w:val="en-CA"/>
            </w:rPr>
            <w:t>Insert Pr</w:t>
          </w:r>
          <w:r w:rsidRPr="00EA4DC9">
            <w:rPr>
              <w:i/>
              <w:color w:val="595959" w:themeColor="text1" w:themeTint="A6"/>
              <w:lang w:val="en-CA"/>
            </w:rPr>
            <w:t>oduction Information here</w:t>
          </w:r>
          <w:r>
            <w:rPr>
              <w:i/>
              <w:color w:val="595959" w:themeColor="text1" w:themeTint="A6"/>
              <w:lang w:val="en-CA"/>
            </w:rPr>
            <w:t xml:space="preserve"> and click picture icon to the left to insert production logo or branding</w:t>
          </w:r>
        </w:p>
      </w:docPartBody>
    </w:docPart>
    <w:docPart>
      <w:docPartPr>
        <w:name w:val="0A63335253364B5599F867955F55E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31FA2-5ED5-4D56-AC29-8468B8E3FFC7}"/>
      </w:docPartPr>
      <w:docPartBody>
        <w:p w:rsidR="00F0445E" w:rsidRPr="00EA4DC9" w:rsidRDefault="00F0445E" w:rsidP="00E7171A">
          <w:pPr>
            <w:spacing w:after="0"/>
            <w:rPr>
              <w:i/>
              <w:lang w:val="en-CA"/>
            </w:rPr>
          </w:pPr>
          <w:r w:rsidRPr="00EA4DC9">
            <w:rPr>
              <w:i/>
              <w:lang w:val="en-CA"/>
            </w:rPr>
            <w:t>How to use this memo</w:t>
          </w:r>
        </w:p>
        <w:p w:rsidR="00F0445E" w:rsidRPr="00ED13F0" w:rsidRDefault="00F0445E" w:rsidP="00F0445E">
          <w:pPr>
            <w:pStyle w:val="ListParagraph"/>
            <w:numPr>
              <w:ilvl w:val="0"/>
              <w:numId w:val="1"/>
            </w:numPr>
            <w:rPr>
              <w:rFonts w:eastAsia="Adobe Fan Heiti Std B" w:cs="Aharoni"/>
              <w:color w:val="595959" w:themeColor="text1" w:themeTint="A6"/>
              <w:sz w:val="22"/>
              <w:szCs w:val="22"/>
            </w:rPr>
          </w:pPr>
          <w:r>
            <w:rPr>
              <w:rFonts w:eastAsia="Adobe Fan Heiti Std B" w:cs="Aharoni"/>
              <w:color w:val="595959" w:themeColor="text1" w:themeTint="A6"/>
              <w:sz w:val="22"/>
              <w:szCs w:val="22"/>
            </w:rPr>
            <w:t xml:space="preserve">Customize, copy and paste the </w:t>
          </w:r>
          <w:r>
            <w:rPr>
              <w:rFonts w:eastAsia="Adobe Fan Heiti Std B" w:cs="Aharoni"/>
              <w:b/>
              <w:color w:val="595959" w:themeColor="text1" w:themeTint="A6"/>
              <w:sz w:val="22"/>
              <w:szCs w:val="22"/>
            </w:rPr>
            <w:t xml:space="preserve">Wrap </w:t>
          </w:r>
          <w:r w:rsidRPr="00ED13F0">
            <w:rPr>
              <w:rFonts w:eastAsia="Adobe Fan Heiti Std B" w:cs="Aharoni"/>
              <w:b/>
              <w:color w:val="339933"/>
              <w:sz w:val="22"/>
              <w:szCs w:val="22"/>
            </w:rPr>
            <w:t>e</w:t>
          </w:r>
          <w:r w:rsidRPr="00ED13F0">
            <w:rPr>
              <w:rFonts w:eastAsia="Adobe Fan Heiti Std B" w:cs="Aharoni"/>
              <w:b/>
              <w:color w:val="595959" w:themeColor="text1" w:themeTint="A6"/>
              <w:sz w:val="22"/>
              <w:szCs w:val="22"/>
            </w:rPr>
            <w:t>Memo</w:t>
          </w:r>
          <w:r>
            <w:rPr>
              <w:rFonts w:eastAsia="Adobe Fan Heiti Std B" w:cs="Aharoni"/>
              <w:b/>
              <w:color w:val="595959" w:themeColor="text1" w:themeTint="A6"/>
              <w:sz w:val="22"/>
              <w:szCs w:val="22"/>
            </w:rPr>
            <w:t xml:space="preserve"> </w:t>
          </w:r>
          <w:r w:rsidRPr="00ED13F0">
            <w:rPr>
              <w:rFonts w:eastAsia="Adobe Fan Heiti Std B" w:cs="Aharoni"/>
              <w:color w:val="595959" w:themeColor="text1" w:themeTint="A6"/>
              <w:sz w:val="22"/>
              <w:szCs w:val="22"/>
            </w:rPr>
            <w:t>below.</w:t>
          </w:r>
        </w:p>
        <w:p w:rsidR="00F0445E" w:rsidRPr="00E7171A" w:rsidRDefault="00F0445E" w:rsidP="00F0445E">
          <w:pPr>
            <w:pStyle w:val="ListParagraph"/>
            <w:numPr>
              <w:ilvl w:val="0"/>
              <w:numId w:val="1"/>
            </w:numPr>
            <w:rPr>
              <w:rFonts w:eastAsia="Adobe Fan Heiti Std B" w:cs="Aharoni"/>
              <w:color w:val="595959" w:themeColor="text1" w:themeTint="A6"/>
              <w:sz w:val="22"/>
              <w:szCs w:val="22"/>
            </w:rPr>
          </w:pPr>
          <w:r w:rsidRPr="00ED13F0">
            <w:rPr>
              <w:rFonts w:eastAsia="Adobe Fan Heiti Std B" w:cs="Aharoni"/>
              <w:b/>
              <w:color w:val="339933"/>
              <w:sz w:val="22"/>
              <w:szCs w:val="22"/>
            </w:rPr>
            <w:t>e</w:t>
          </w:r>
          <w:r w:rsidRPr="00ED13F0">
            <w:rPr>
              <w:rFonts w:eastAsia="Adobe Fan Heiti Std B" w:cs="Aharoni"/>
              <w:color w:val="595959" w:themeColor="text1" w:themeTint="A6"/>
              <w:sz w:val="22"/>
              <w:szCs w:val="22"/>
            </w:rPr>
            <w:t>Distribute</w:t>
          </w:r>
          <w:r>
            <w:rPr>
              <w:rFonts w:eastAsia="Adobe Fan Heiti Std B" w:cs="Aharoni"/>
              <w:color w:val="595959" w:themeColor="text1" w:themeTint="A6"/>
              <w:sz w:val="22"/>
              <w:szCs w:val="22"/>
            </w:rPr>
            <w:t xml:space="preserve"> </w:t>
          </w:r>
          <w:r w:rsidRPr="00ED13F0">
            <w:rPr>
              <w:rFonts w:eastAsia="Adobe Fan Heiti Std B" w:cs="Aharoni"/>
              <w:b/>
              <w:color w:val="595959" w:themeColor="text1" w:themeTint="A6"/>
              <w:sz w:val="22"/>
              <w:szCs w:val="22"/>
            </w:rPr>
            <w:t>to all crew</w:t>
          </w:r>
          <w:r w:rsidRPr="00A4772C">
            <w:rPr>
              <w:rFonts w:eastAsia="Adobe Fan Heiti Std B" w:cs="Aharoni"/>
              <w:b/>
              <w:color w:val="595959" w:themeColor="text1" w:themeTint="A6"/>
              <w:sz w:val="22"/>
              <w:szCs w:val="22"/>
            </w:rPr>
            <w:t>, including HODs</w:t>
          </w:r>
          <w:r>
            <w:rPr>
              <w:rFonts w:eastAsia="Adobe Fan Heiti Std B" w:cs="Aharoni"/>
              <w:b/>
              <w:color w:val="595959" w:themeColor="text1" w:themeTint="A6"/>
              <w:sz w:val="22"/>
              <w:szCs w:val="22"/>
            </w:rPr>
            <w:t xml:space="preserve"> during Wrap</w:t>
          </w:r>
        </w:p>
        <w:p w:rsidR="00000000" w:rsidRDefault="00F0445E" w:rsidP="00F0445E">
          <w:pPr>
            <w:pStyle w:val="0A63335253364B5599F867955F55E514"/>
          </w:pPr>
          <w:r>
            <w:rPr>
              <w:rFonts w:eastAsia="Adobe Fan Heiti Std B" w:cs="Aharoni"/>
              <w:b/>
              <w:color w:val="339933"/>
              <w:sz w:val="22"/>
              <w:szCs w:val="22"/>
            </w:rPr>
            <w:t>Delete these instructions before finalizing your mem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760259"/>
    <w:multiLevelType w:val="hybridMultilevel"/>
    <w:tmpl w:val="9BB86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445E"/>
    <w:rsid w:val="00755488"/>
    <w:rsid w:val="00F0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445E"/>
    <w:rPr>
      <w:color w:val="808080"/>
    </w:rPr>
  </w:style>
  <w:style w:type="paragraph" w:customStyle="1" w:styleId="278066DB84794C6C9A54126CAE71F67B">
    <w:name w:val="278066DB84794C6C9A54126CAE71F67B"/>
    <w:rsid w:val="00F0445E"/>
  </w:style>
  <w:style w:type="paragraph" w:customStyle="1" w:styleId="BAC6F820E5D8434AA3CFA1E434C5F496">
    <w:name w:val="BAC6F820E5D8434AA3CFA1E434C5F496"/>
    <w:rsid w:val="00F0445E"/>
  </w:style>
  <w:style w:type="paragraph" w:customStyle="1" w:styleId="8EF7900BDFC54AC880D9932847118314">
    <w:name w:val="8EF7900BDFC54AC880D9932847118314"/>
    <w:rsid w:val="00F0445E"/>
  </w:style>
  <w:style w:type="paragraph" w:customStyle="1" w:styleId="EFA865F73C0B421C81053DC70C7FEE0B">
    <w:name w:val="EFA865F73C0B421C81053DC70C7FEE0B"/>
    <w:rsid w:val="00F0445E"/>
    <w:pPr>
      <w:spacing w:after="200" w:line="276" w:lineRule="auto"/>
    </w:pPr>
  </w:style>
  <w:style w:type="paragraph" w:customStyle="1" w:styleId="F49E3DBFF17B49C5BD9A3AF9ACEB8B13">
    <w:name w:val="F49E3DBFF17B49C5BD9A3AF9ACEB8B13"/>
    <w:rsid w:val="00F0445E"/>
    <w:pPr>
      <w:spacing w:after="200" w:line="276" w:lineRule="auto"/>
    </w:pPr>
  </w:style>
  <w:style w:type="paragraph" w:customStyle="1" w:styleId="3896B7B08AB8489F991D29A60E0691C0">
    <w:name w:val="3896B7B08AB8489F991D29A60E0691C0"/>
    <w:rsid w:val="00F0445E"/>
    <w:pPr>
      <w:spacing w:after="200" w:line="276" w:lineRule="auto"/>
    </w:pPr>
  </w:style>
  <w:style w:type="paragraph" w:customStyle="1" w:styleId="EFA865F73C0B421C81053DC70C7FEE0B1">
    <w:name w:val="EFA865F73C0B421C81053DC70C7FEE0B1"/>
    <w:rsid w:val="00F0445E"/>
    <w:pPr>
      <w:spacing w:after="200" w:line="276" w:lineRule="auto"/>
    </w:pPr>
  </w:style>
  <w:style w:type="paragraph" w:customStyle="1" w:styleId="F49E3DBFF17B49C5BD9A3AF9ACEB8B131">
    <w:name w:val="F49E3DBFF17B49C5BD9A3AF9ACEB8B131"/>
    <w:rsid w:val="00F0445E"/>
    <w:pPr>
      <w:spacing w:after="200" w:line="276" w:lineRule="auto"/>
    </w:pPr>
  </w:style>
  <w:style w:type="paragraph" w:styleId="ListParagraph">
    <w:name w:val="List Paragraph"/>
    <w:basedOn w:val="Normal"/>
    <w:uiPriority w:val="34"/>
    <w:qFormat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F7E8063EB2CC40C4A11C06FC84C347A2">
    <w:name w:val="F7E8063EB2CC40C4A11C06FC84C347A2"/>
    <w:rsid w:val="00F0445E"/>
    <w:pPr>
      <w:spacing w:after="200" w:line="276" w:lineRule="auto"/>
    </w:pPr>
  </w:style>
  <w:style w:type="paragraph" w:customStyle="1" w:styleId="A6E054E8FD0B4A6A9D25056DCC1E2E63">
    <w:name w:val="A6E054E8FD0B4A6A9D25056DCC1E2E63"/>
    <w:rsid w:val="00F0445E"/>
    <w:pPr>
      <w:spacing w:after="200" w:line="276" w:lineRule="auto"/>
    </w:pPr>
  </w:style>
  <w:style w:type="paragraph" w:customStyle="1" w:styleId="3896B7B08AB8489F991D29A60E0691C01">
    <w:name w:val="3896B7B08AB8489F991D29A60E0691C01"/>
    <w:rsid w:val="00F0445E"/>
    <w:pPr>
      <w:spacing w:after="200" w:line="276" w:lineRule="auto"/>
    </w:pPr>
  </w:style>
  <w:style w:type="paragraph" w:customStyle="1" w:styleId="EFA865F73C0B421C81053DC70C7FEE0B2">
    <w:name w:val="EFA865F73C0B421C81053DC70C7FEE0B2"/>
    <w:rsid w:val="00F0445E"/>
    <w:pPr>
      <w:spacing w:after="200" w:line="276" w:lineRule="auto"/>
    </w:pPr>
  </w:style>
  <w:style w:type="paragraph" w:customStyle="1" w:styleId="F49E3DBFF17B49C5BD9A3AF9ACEB8B132">
    <w:name w:val="F49E3DBFF17B49C5BD9A3AF9ACEB8B132"/>
    <w:rsid w:val="00F0445E"/>
    <w:pPr>
      <w:spacing w:after="200" w:line="276" w:lineRule="auto"/>
    </w:pPr>
  </w:style>
  <w:style w:type="character" w:customStyle="1" w:styleId="apple-converted-space">
    <w:name w:val="apple-converted-space"/>
    <w:basedOn w:val="DefaultParagraphFont"/>
    <w:rsid w:val="00F0445E"/>
  </w:style>
  <w:style w:type="paragraph" w:customStyle="1" w:styleId="F7E8063EB2CC40C4A11C06FC84C347A21">
    <w:name w:val="F7E8063EB2CC40C4A11C06FC84C347A21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A6E054E8FD0B4A6A9D25056DCC1E2E631">
    <w:name w:val="A6E054E8FD0B4A6A9D25056DCC1E2E631"/>
    <w:rsid w:val="00F0445E"/>
    <w:pPr>
      <w:spacing w:after="200" w:line="276" w:lineRule="auto"/>
    </w:pPr>
  </w:style>
  <w:style w:type="paragraph" w:customStyle="1" w:styleId="3896B7B08AB8489F991D29A60E0691C02">
    <w:name w:val="3896B7B08AB8489F991D29A60E0691C02"/>
    <w:rsid w:val="00F0445E"/>
    <w:pPr>
      <w:spacing w:after="200" w:line="276" w:lineRule="auto"/>
    </w:pPr>
  </w:style>
  <w:style w:type="paragraph" w:customStyle="1" w:styleId="EFA865F73C0B421C81053DC70C7FEE0B3">
    <w:name w:val="EFA865F73C0B421C81053DC70C7FEE0B3"/>
    <w:rsid w:val="00F0445E"/>
    <w:pPr>
      <w:spacing w:after="200" w:line="276" w:lineRule="auto"/>
    </w:pPr>
  </w:style>
  <w:style w:type="paragraph" w:customStyle="1" w:styleId="F49E3DBFF17B49C5BD9A3AF9ACEB8B133">
    <w:name w:val="F49E3DBFF17B49C5BD9A3AF9ACEB8B133"/>
    <w:rsid w:val="00F0445E"/>
    <w:pPr>
      <w:spacing w:after="200" w:line="276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F0445E"/>
    <w:rPr>
      <w:color w:val="954F72" w:themeColor="followedHyperlink"/>
      <w:u w:val="single"/>
    </w:rPr>
  </w:style>
  <w:style w:type="paragraph" w:customStyle="1" w:styleId="F7E8063EB2CC40C4A11C06FC84C347A22">
    <w:name w:val="F7E8063EB2CC40C4A11C06FC84C347A22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A6E054E8FD0B4A6A9D25056DCC1E2E632">
    <w:name w:val="A6E054E8FD0B4A6A9D25056DCC1E2E632"/>
    <w:rsid w:val="00F0445E"/>
    <w:pPr>
      <w:spacing w:after="200" w:line="276" w:lineRule="auto"/>
    </w:pPr>
  </w:style>
  <w:style w:type="paragraph" w:customStyle="1" w:styleId="F26CE1906FF544238E5B8497B9EFCF61">
    <w:name w:val="F26CE1906FF544238E5B8497B9EFCF61"/>
    <w:rsid w:val="00F0445E"/>
  </w:style>
  <w:style w:type="paragraph" w:customStyle="1" w:styleId="3896B7B08AB8489F991D29A60E0691C03">
    <w:name w:val="3896B7B08AB8489F991D29A60E0691C03"/>
    <w:rsid w:val="00F0445E"/>
    <w:pPr>
      <w:spacing w:after="200" w:line="276" w:lineRule="auto"/>
    </w:pPr>
  </w:style>
  <w:style w:type="paragraph" w:customStyle="1" w:styleId="EFA865F73C0B421C81053DC70C7FEE0B4">
    <w:name w:val="EFA865F73C0B421C81053DC70C7FEE0B4"/>
    <w:rsid w:val="00F0445E"/>
    <w:pPr>
      <w:spacing w:after="200" w:line="276" w:lineRule="auto"/>
    </w:pPr>
  </w:style>
  <w:style w:type="paragraph" w:customStyle="1" w:styleId="F49E3DBFF17B49C5BD9A3AF9ACEB8B134">
    <w:name w:val="F49E3DBFF17B49C5BD9A3AF9ACEB8B134"/>
    <w:rsid w:val="00F0445E"/>
    <w:pPr>
      <w:spacing w:after="200" w:line="276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F04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4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445E"/>
    <w:pPr>
      <w:spacing w:after="200"/>
    </w:pPr>
    <w:rPr>
      <w:rFonts w:eastAsiaTheme="minorHAnsi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445E"/>
    <w:rPr>
      <w:rFonts w:eastAsiaTheme="minorHAnsi"/>
      <w:b/>
      <w:bCs/>
      <w:sz w:val="20"/>
      <w:szCs w:val="20"/>
      <w:lang w:val="en-CA"/>
    </w:rPr>
  </w:style>
  <w:style w:type="paragraph" w:customStyle="1" w:styleId="F7E8063EB2CC40C4A11C06FC84C347A23">
    <w:name w:val="F7E8063EB2CC40C4A11C06FC84C347A23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3896B7B08AB8489F991D29A60E0691C04">
    <w:name w:val="3896B7B08AB8489F991D29A60E0691C04"/>
    <w:rsid w:val="00F0445E"/>
    <w:pPr>
      <w:spacing w:after="200" w:line="276" w:lineRule="auto"/>
    </w:pPr>
  </w:style>
  <w:style w:type="paragraph" w:customStyle="1" w:styleId="EFA865F73C0B421C81053DC70C7FEE0B5">
    <w:name w:val="EFA865F73C0B421C81053DC70C7FEE0B5"/>
    <w:rsid w:val="00F0445E"/>
    <w:pPr>
      <w:spacing w:after="200" w:line="276" w:lineRule="auto"/>
    </w:pPr>
  </w:style>
  <w:style w:type="paragraph" w:customStyle="1" w:styleId="F49E3DBFF17B49C5BD9A3AF9ACEB8B135">
    <w:name w:val="F49E3DBFF17B49C5BD9A3AF9ACEB8B135"/>
    <w:rsid w:val="00F0445E"/>
    <w:pPr>
      <w:spacing w:after="200" w:line="276" w:lineRule="auto"/>
    </w:pPr>
  </w:style>
  <w:style w:type="paragraph" w:customStyle="1" w:styleId="F7E8063EB2CC40C4A11C06FC84C347A24">
    <w:name w:val="F7E8063EB2CC40C4A11C06FC84C347A24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4FC7D2AB4B8B4510BF053CE719C0D410">
    <w:name w:val="4FC7D2AB4B8B4510BF053CE719C0D410"/>
    <w:rsid w:val="00F0445E"/>
  </w:style>
  <w:style w:type="paragraph" w:customStyle="1" w:styleId="A720A52AEB7341CEBFB05FCD65367777">
    <w:name w:val="A720A52AEB7341CEBFB05FCD65367777"/>
    <w:rsid w:val="00F0445E"/>
  </w:style>
  <w:style w:type="paragraph" w:customStyle="1" w:styleId="7EE08857CEAC4E85BB4672D8F0354DA3">
    <w:name w:val="7EE08857CEAC4E85BB4672D8F0354DA3"/>
    <w:rsid w:val="00F0445E"/>
  </w:style>
  <w:style w:type="paragraph" w:customStyle="1" w:styleId="EDE126831EDA45A0ADCCE8BE4C7943B4">
    <w:name w:val="EDE126831EDA45A0ADCCE8BE4C7943B4"/>
    <w:rsid w:val="00F0445E"/>
  </w:style>
  <w:style w:type="paragraph" w:customStyle="1" w:styleId="3896B7B08AB8489F991D29A60E0691C05">
    <w:name w:val="3896B7B08AB8489F991D29A60E0691C05"/>
    <w:rsid w:val="00F0445E"/>
    <w:pPr>
      <w:spacing w:after="200" w:line="276" w:lineRule="auto"/>
    </w:pPr>
  </w:style>
  <w:style w:type="paragraph" w:customStyle="1" w:styleId="EFA865F73C0B421C81053DC70C7FEE0B6">
    <w:name w:val="EFA865F73C0B421C81053DC70C7FEE0B6"/>
    <w:rsid w:val="00F0445E"/>
    <w:pPr>
      <w:spacing w:after="200" w:line="276" w:lineRule="auto"/>
    </w:pPr>
  </w:style>
  <w:style w:type="paragraph" w:customStyle="1" w:styleId="F49E3DBFF17B49C5BD9A3AF9ACEB8B136">
    <w:name w:val="F49E3DBFF17B49C5BD9A3AF9ACEB8B136"/>
    <w:rsid w:val="00F0445E"/>
    <w:pPr>
      <w:spacing w:after="200" w:line="276" w:lineRule="auto"/>
    </w:pPr>
  </w:style>
  <w:style w:type="paragraph" w:customStyle="1" w:styleId="F7E8063EB2CC40C4A11C06FC84C347A25">
    <w:name w:val="F7E8063EB2CC40C4A11C06FC84C347A25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F6ABC67E152B41D1992D7E761314F46D">
    <w:name w:val="F6ABC67E152B41D1992D7E761314F46D"/>
    <w:rsid w:val="00F0445E"/>
    <w:pPr>
      <w:spacing w:after="200" w:line="276" w:lineRule="auto"/>
    </w:pPr>
  </w:style>
  <w:style w:type="paragraph" w:customStyle="1" w:styleId="3896B7B08AB8489F991D29A60E0691C06">
    <w:name w:val="3896B7B08AB8489F991D29A60E0691C06"/>
    <w:rsid w:val="00F0445E"/>
    <w:pPr>
      <w:spacing w:after="200" w:line="276" w:lineRule="auto"/>
    </w:pPr>
  </w:style>
  <w:style w:type="paragraph" w:customStyle="1" w:styleId="EFA865F73C0B421C81053DC70C7FEE0B7">
    <w:name w:val="EFA865F73C0B421C81053DC70C7FEE0B7"/>
    <w:rsid w:val="00F0445E"/>
    <w:pPr>
      <w:spacing w:after="200" w:line="276" w:lineRule="auto"/>
    </w:pPr>
  </w:style>
  <w:style w:type="paragraph" w:customStyle="1" w:styleId="F49E3DBFF17B49C5BD9A3AF9ACEB8B137">
    <w:name w:val="F49E3DBFF17B49C5BD9A3AF9ACEB8B137"/>
    <w:rsid w:val="00F0445E"/>
    <w:pPr>
      <w:spacing w:after="200" w:line="276" w:lineRule="auto"/>
    </w:pPr>
  </w:style>
  <w:style w:type="paragraph" w:customStyle="1" w:styleId="F7E8063EB2CC40C4A11C06FC84C347A26">
    <w:name w:val="F7E8063EB2CC40C4A11C06FC84C347A26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0A63335253364B5599F867955F55E514">
    <w:name w:val="0A63335253364B5599F867955F55E514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F6ABC67E152B41D1992D7E761314F46D1">
    <w:name w:val="F6ABC67E152B41D1992D7E761314F46D1"/>
    <w:rsid w:val="00F0445E"/>
    <w:pPr>
      <w:spacing w:after="200" w:line="276" w:lineRule="auto"/>
    </w:pPr>
  </w:style>
  <w:style w:type="paragraph" w:customStyle="1" w:styleId="3896B7B08AB8489F991D29A60E0691C07">
    <w:name w:val="3896B7B08AB8489F991D29A60E0691C07"/>
    <w:rsid w:val="00F0445E"/>
    <w:pPr>
      <w:spacing w:after="200" w:line="276" w:lineRule="auto"/>
    </w:pPr>
  </w:style>
  <w:style w:type="paragraph" w:customStyle="1" w:styleId="EFA865F73C0B421C81053DC70C7FEE0B8">
    <w:name w:val="EFA865F73C0B421C81053DC70C7FEE0B8"/>
    <w:rsid w:val="00F0445E"/>
    <w:pPr>
      <w:spacing w:after="200" w:line="276" w:lineRule="auto"/>
    </w:pPr>
  </w:style>
  <w:style w:type="paragraph" w:customStyle="1" w:styleId="F49E3DBFF17B49C5BD9A3AF9ACEB8B138">
    <w:name w:val="F49E3DBFF17B49C5BD9A3AF9ACEB8B138"/>
    <w:rsid w:val="00F0445E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E9C638-76AB-4961-B388-C8FCA4BAE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dney Lyons</dc:creator>
  <cp:lastModifiedBy>adam overing</cp:lastModifiedBy>
  <cp:revision>4</cp:revision>
  <cp:lastPrinted>2017-03-31T20:12:00Z</cp:lastPrinted>
  <dcterms:created xsi:type="dcterms:W3CDTF">2018-06-02T20:33:00Z</dcterms:created>
  <dcterms:modified xsi:type="dcterms:W3CDTF">2018-06-02T20:40:00Z</dcterms:modified>
</cp:coreProperties>
</file>